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8D6B56" w14:textId="77777777" w:rsidR="00D769DB" w:rsidRPr="00D909EC" w:rsidRDefault="00DA3B86" w:rsidP="00DA3B86">
      <w:pPr>
        <w:spacing w:after="0" w:line="240" w:lineRule="auto"/>
        <w:jc w:val="center"/>
        <w:rPr>
          <w:rFonts w:ascii="Arial" w:hAnsi="Arial" w:cs="Arial"/>
          <w:sz w:val="24"/>
          <w:szCs w:val="24"/>
        </w:rPr>
      </w:pPr>
      <w:r w:rsidRPr="00D909EC">
        <w:rPr>
          <w:rFonts w:ascii="Arial" w:hAnsi="Arial" w:cs="Arial"/>
          <w:sz w:val="24"/>
          <w:szCs w:val="24"/>
        </w:rPr>
        <w:t>City of Shady Cove</w:t>
      </w:r>
    </w:p>
    <w:p w14:paraId="735BAA51" w14:textId="77777777" w:rsidR="00DA3B86" w:rsidRPr="00D909EC" w:rsidRDefault="00DA3B86" w:rsidP="00DA3B86">
      <w:pPr>
        <w:spacing w:after="0" w:line="240" w:lineRule="auto"/>
        <w:jc w:val="center"/>
        <w:rPr>
          <w:rFonts w:ascii="Arial" w:hAnsi="Arial" w:cs="Arial"/>
          <w:b/>
          <w:sz w:val="24"/>
          <w:szCs w:val="24"/>
        </w:rPr>
      </w:pPr>
      <w:r w:rsidRPr="00D909EC">
        <w:rPr>
          <w:rFonts w:ascii="Arial" w:hAnsi="Arial" w:cs="Arial"/>
          <w:b/>
          <w:sz w:val="24"/>
          <w:szCs w:val="24"/>
        </w:rPr>
        <w:t>City Council Regular Meeting Minutes</w:t>
      </w:r>
    </w:p>
    <w:p w14:paraId="1EA1CABB" w14:textId="11AB5CD4" w:rsidR="00DA3B86" w:rsidRDefault="00DA3B86" w:rsidP="00DA3B86">
      <w:pPr>
        <w:spacing w:after="0" w:line="240" w:lineRule="auto"/>
        <w:jc w:val="center"/>
        <w:rPr>
          <w:rFonts w:ascii="Arial" w:hAnsi="Arial" w:cs="Arial"/>
          <w:sz w:val="24"/>
          <w:szCs w:val="24"/>
        </w:rPr>
      </w:pPr>
      <w:r w:rsidRPr="00D909EC">
        <w:rPr>
          <w:rFonts w:ascii="Arial" w:hAnsi="Arial" w:cs="Arial"/>
          <w:sz w:val="24"/>
          <w:szCs w:val="24"/>
        </w:rPr>
        <w:t xml:space="preserve">Thursday, </w:t>
      </w:r>
      <w:r w:rsidR="00625D09">
        <w:rPr>
          <w:rFonts w:ascii="Arial" w:hAnsi="Arial" w:cs="Arial"/>
          <w:sz w:val="24"/>
          <w:szCs w:val="24"/>
        </w:rPr>
        <w:t>June 17</w:t>
      </w:r>
      <w:r w:rsidR="004C53E5">
        <w:rPr>
          <w:rFonts w:ascii="Arial" w:hAnsi="Arial" w:cs="Arial"/>
          <w:sz w:val="24"/>
          <w:szCs w:val="24"/>
        </w:rPr>
        <w:t>, 2021, 6:00 PM</w:t>
      </w:r>
    </w:p>
    <w:p w14:paraId="3FEB3197" w14:textId="5410F345" w:rsidR="00D93555" w:rsidRPr="00D909EC" w:rsidRDefault="00D93555" w:rsidP="00DA3B86">
      <w:pPr>
        <w:spacing w:after="0" w:line="240" w:lineRule="auto"/>
        <w:jc w:val="center"/>
        <w:rPr>
          <w:rFonts w:ascii="Arial" w:hAnsi="Arial" w:cs="Arial"/>
          <w:sz w:val="24"/>
          <w:szCs w:val="24"/>
        </w:rPr>
      </w:pPr>
      <w:r>
        <w:rPr>
          <w:rFonts w:ascii="Arial" w:hAnsi="Arial" w:cs="Arial"/>
          <w:sz w:val="24"/>
          <w:szCs w:val="24"/>
        </w:rPr>
        <w:t xml:space="preserve">Meeting was held </w:t>
      </w:r>
      <w:r w:rsidR="00ED13DA">
        <w:rPr>
          <w:rFonts w:ascii="Arial" w:hAnsi="Arial" w:cs="Arial"/>
          <w:sz w:val="24"/>
          <w:szCs w:val="24"/>
        </w:rPr>
        <w:t xml:space="preserve">via Zoom with </w:t>
      </w:r>
      <w:r w:rsidR="0077230B">
        <w:rPr>
          <w:rFonts w:ascii="Arial" w:hAnsi="Arial" w:cs="Arial"/>
          <w:sz w:val="24"/>
          <w:szCs w:val="24"/>
        </w:rPr>
        <w:t xml:space="preserve">members of </w:t>
      </w:r>
      <w:r w:rsidR="00ED13DA">
        <w:rPr>
          <w:rFonts w:ascii="Arial" w:hAnsi="Arial" w:cs="Arial"/>
          <w:sz w:val="24"/>
          <w:szCs w:val="24"/>
        </w:rPr>
        <w:t>Council being present at City Hall.</w:t>
      </w:r>
    </w:p>
    <w:p w14:paraId="3CDA3689" w14:textId="2EC671AC" w:rsidR="00DA3B86" w:rsidRDefault="00DA3B86" w:rsidP="00DA3B86">
      <w:pPr>
        <w:spacing w:after="0" w:line="240" w:lineRule="auto"/>
        <w:jc w:val="center"/>
        <w:rPr>
          <w:rFonts w:ascii="Arial" w:hAnsi="Arial" w:cs="Arial"/>
          <w:sz w:val="24"/>
          <w:szCs w:val="24"/>
        </w:rPr>
      </w:pPr>
    </w:p>
    <w:p w14:paraId="0E03A4DC" w14:textId="77777777" w:rsidR="000B4BE3" w:rsidRPr="00D909EC" w:rsidRDefault="000B4BE3" w:rsidP="00DA3B86">
      <w:pPr>
        <w:spacing w:after="0" w:line="240" w:lineRule="auto"/>
        <w:jc w:val="center"/>
        <w:rPr>
          <w:rFonts w:ascii="Arial" w:hAnsi="Arial" w:cs="Arial"/>
          <w:sz w:val="24"/>
          <w:szCs w:val="24"/>
        </w:rPr>
      </w:pPr>
    </w:p>
    <w:p w14:paraId="1A6B06F4" w14:textId="37F5262B" w:rsidR="00DA3B86" w:rsidRPr="00D909EC" w:rsidRDefault="009367A7" w:rsidP="00DA3B86">
      <w:pPr>
        <w:spacing w:after="0" w:line="240" w:lineRule="auto"/>
        <w:jc w:val="center"/>
        <w:rPr>
          <w:rFonts w:ascii="Arial" w:hAnsi="Arial" w:cs="Arial"/>
          <w:b/>
          <w:sz w:val="24"/>
          <w:szCs w:val="24"/>
        </w:rPr>
      </w:pPr>
      <w:r>
        <w:rPr>
          <w:rFonts w:ascii="Arial" w:hAnsi="Arial" w:cs="Arial"/>
          <w:b/>
          <w:sz w:val="24"/>
          <w:szCs w:val="24"/>
        </w:rPr>
        <w:t xml:space="preserve">I. </w:t>
      </w:r>
      <w:r w:rsidR="00DA3B86" w:rsidRPr="00D909EC">
        <w:rPr>
          <w:rFonts w:ascii="Arial" w:hAnsi="Arial" w:cs="Arial"/>
          <w:b/>
          <w:sz w:val="24"/>
          <w:szCs w:val="24"/>
        </w:rPr>
        <w:t>CALL TO ORDER</w:t>
      </w:r>
    </w:p>
    <w:p w14:paraId="1F18AB13" w14:textId="77777777" w:rsidR="009367A7" w:rsidRDefault="009367A7" w:rsidP="00DA3B86">
      <w:pPr>
        <w:spacing w:after="0" w:line="240" w:lineRule="auto"/>
        <w:jc w:val="both"/>
        <w:rPr>
          <w:rFonts w:ascii="Arial" w:hAnsi="Arial" w:cs="Arial"/>
          <w:sz w:val="24"/>
          <w:szCs w:val="24"/>
        </w:rPr>
      </w:pPr>
    </w:p>
    <w:p w14:paraId="16F688AC" w14:textId="700BAAB5" w:rsidR="00DA3B86" w:rsidRDefault="00FC587E" w:rsidP="00DA3B86">
      <w:pPr>
        <w:spacing w:after="0" w:line="240" w:lineRule="auto"/>
        <w:jc w:val="both"/>
        <w:rPr>
          <w:rFonts w:ascii="Arial" w:hAnsi="Arial" w:cs="Arial"/>
          <w:sz w:val="24"/>
          <w:szCs w:val="24"/>
        </w:rPr>
      </w:pPr>
      <w:r>
        <w:rPr>
          <w:rFonts w:ascii="Arial" w:hAnsi="Arial" w:cs="Arial"/>
          <w:sz w:val="24"/>
          <w:szCs w:val="24"/>
        </w:rPr>
        <w:t xml:space="preserve">Mayor </w:t>
      </w:r>
      <w:r w:rsidR="00A63D0B">
        <w:rPr>
          <w:rFonts w:ascii="Arial" w:hAnsi="Arial" w:cs="Arial"/>
          <w:sz w:val="24"/>
          <w:szCs w:val="24"/>
        </w:rPr>
        <w:t xml:space="preserve">Tarvin </w:t>
      </w:r>
      <w:r w:rsidR="00C643F8" w:rsidRPr="00D909EC">
        <w:rPr>
          <w:rFonts w:ascii="Arial" w:hAnsi="Arial" w:cs="Arial"/>
          <w:sz w:val="24"/>
          <w:szCs w:val="24"/>
        </w:rPr>
        <w:t>call</w:t>
      </w:r>
      <w:r w:rsidR="008F2E8F" w:rsidRPr="00D909EC">
        <w:rPr>
          <w:rFonts w:ascii="Arial" w:hAnsi="Arial" w:cs="Arial"/>
          <w:sz w:val="24"/>
          <w:szCs w:val="24"/>
        </w:rPr>
        <w:t>ed</w:t>
      </w:r>
      <w:r w:rsidR="00C643F8" w:rsidRPr="00D909EC">
        <w:rPr>
          <w:rFonts w:ascii="Arial" w:hAnsi="Arial" w:cs="Arial"/>
          <w:sz w:val="24"/>
          <w:szCs w:val="24"/>
        </w:rPr>
        <w:t xml:space="preserve"> the Regular City</w:t>
      </w:r>
      <w:r w:rsidR="006A0406" w:rsidRPr="00D909EC">
        <w:rPr>
          <w:rFonts w:ascii="Arial" w:hAnsi="Arial" w:cs="Arial"/>
          <w:sz w:val="24"/>
          <w:szCs w:val="24"/>
        </w:rPr>
        <w:t xml:space="preserve"> Council Meeting </w:t>
      </w:r>
      <w:r w:rsidR="00D93555">
        <w:rPr>
          <w:rFonts w:ascii="Arial" w:hAnsi="Arial" w:cs="Arial"/>
          <w:sz w:val="24"/>
          <w:szCs w:val="24"/>
        </w:rPr>
        <w:t>to order at 6</w:t>
      </w:r>
      <w:r w:rsidR="00C26AF6">
        <w:rPr>
          <w:rFonts w:ascii="Arial" w:hAnsi="Arial" w:cs="Arial"/>
          <w:sz w:val="24"/>
          <w:szCs w:val="24"/>
        </w:rPr>
        <w:t>:0</w:t>
      </w:r>
      <w:r w:rsidR="00247054">
        <w:rPr>
          <w:rFonts w:ascii="Arial" w:hAnsi="Arial" w:cs="Arial"/>
          <w:sz w:val="24"/>
          <w:szCs w:val="24"/>
        </w:rPr>
        <w:t>0</w:t>
      </w:r>
      <w:r w:rsidR="00C26AF6">
        <w:rPr>
          <w:rFonts w:ascii="Arial" w:hAnsi="Arial" w:cs="Arial"/>
          <w:sz w:val="24"/>
          <w:szCs w:val="24"/>
        </w:rPr>
        <w:t xml:space="preserve"> PM</w:t>
      </w:r>
    </w:p>
    <w:p w14:paraId="170EDBDE" w14:textId="512A5D11" w:rsidR="00A63D0B" w:rsidRDefault="00A63D0B" w:rsidP="00DA3B86">
      <w:pPr>
        <w:spacing w:after="0" w:line="240" w:lineRule="auto"/>
        <w:jc w:val="both"/>
        <w:rPr>
          <w:rFonts w:ascii="Arial" w:hAnsi="Arial" w:cs="Arial"/>
          <w:sz w:val="24"/>
          <w:szCs w:val="24"/>
        </w:rPr>
      </w:pPr>
    </w:p>
    <w:p w14:paraId="614145F1" w14:textId="5FCC2A05" w:rsidR="00A63D0B" w:rsidRPr="00D909EC" w:rsidRDefault="00A63D0B" w:rsidP="00DA3B86">
      <w:pPr>
        <w:spacing w:after="0" w:line="240" w:lineRule="auto"/>
        <w:jc w:val="both"/>
        <w:rPr>
          <w:rFonts w:ascii="Arial" w:hAnsi="Arial" w:cs="Arial"/>
          <w:sz w:val="24"/>
          <w:szCs w:val="24"/>
        </w:rPr>
      </w:pPr>
      <w:r>
        <w:rPr>
          <w:rFonts w:ascii="Arial" w:hAnsi="Arial" w:cs="Arial"/>
          <w:sz w:val="24"/>
          <w:szCs w:val="24"/>
        </w:rPr>
        <w:t>Council Present: M</w:t>
      </w:r>
      <w:r w:rsidR="0077230B">
        <w:rPr>
          <w:rFonts w:ascii="Arial" w:hAnsi="Arial" w:cs="Arial"/>
          <w:sz w:val="24"/>
          <w:szCs w:val="24"/>
        </w:rPr>
        <w:t xml:space="preserve">ayor Tarvin and </w:t>
      </w:r>
      <w:r>
        <w:rPr>
          <w:rFonts w:ascii="Arial" w:hAnsi="Arial" w:cs="Arial"/>
          <w:sz w:val="24"/>
          <w:szCs w:val="24"/>
        </w:rPr>
        <w:t xml:space="preserve">Councilor Evertt, </w:t>
      </w:r>
      <w:r w:rsidR="0077230B">
        <w:rPr>
          <w:rFonts w:ascii="Arial" w:hAnsi="Arial" w:cs="Arial"/>
          <w:sz w:val="24"/>
          <w:szCs w:val="24"/>
        </w:rPr>
        <w:t xml:space="preserve">with </w:t>
      </w:r>
      <w:r>
        <w:rPr>
          <w:rFonts w:ascii="Arial" w:hAnsi="Arial" w:cs="Arial"/>
          <w:sz w:val="24"/>
          <w:szCs w:val="24"/>
        </w:rPr>
        <w:t>Councilor McGregor</w:t>
      </w:r>
      <w:r w:rsidR="00BD5ECC">
        <w:rPr>
          <w:rFonts w:ascii="Arial" w:hAnsi="Arial" w:cs="Arial"/>
          <w:sz w:val="24"/>
          <w:szCs w:val="24"/>
        </w:rPr>
        <w:t xml:space="preserve"> and Councilor Nuckles</w:t>
      </w:r>
      <w:r w:rsidR="0077230B">
        <w:rPr>
          <w:rFonts w:ascii="Arial" w:hAnsi="Arial" w:cs="Arial"/>
          <w:sz w:val="24"/>
          <w:szCs w:val="24"/>
        </w:rPr>
        <w:t xml:space="preserve"> via Zoom</w:t>
      </w:r>
    </w:p>
    <w:p w14:paraId="29993338" w14:textId="77777777" w:rsidR="00333311" w:rsidRPr="00D909EC" w:rsidRDefault="00333311" w:rsidP="00DA3B86">
      <w:pPr>
        <w:spacing w:after="0" w:line="240" w:lineRule="auto"/>
        <w:jc w:val="both"/>
        <w:rPr>
          <w:rFonts w:ascii="Arial" w:hAnsi="Arial" w:cs="Arial"/>
          <w:sz w:val="24"/>
          <w:szCs w:val="24"/>
        </w:rPr>
      </w:pPr>
    </w:p>
    <w:p w14:paraId="754EC541" w14:textId="7CC94CDB" w:rsidR="00333311" w:rsidRDefault="00333311" w:rsidP="00DA3B86">
      <w:pPr>
        <w:spacing w:after="0" w:line="240" w:lineRule="auto"/>
        <w:jc w:val="both"/>
        <w:rPr>
          <w:rFonts w:ascii="Arial" w:hAnsi="Arial" w:cs="Arial"/>
          <w:sz w:val="24"/>
          <w:szCs w:val="24"/>
        </w:rPr>
      </w:pPr>
      <w:r w:rsidRPr="00D909EC">
        <w:rPr>
          <w:rFonts w:ascii="Arial" w:hAnsi="Arial" w:cs="Arial"/>
          <w:sz w:val="24"/>
          <w:szCs w:val="24"/>
        </w:rPr>
        <w:t>Staff Present: Thomas J. Corrigan, City Administrator</w:t>
      </w:r>
    </w:p>
    <w:p w14:paraId="51966272" w14:textId="564390C9" w:rsidR="00211096" w:rsidRDefault="00211096" w:rsidP="00DA3B86">
      <w:pPr>
        <w:spacing w:after="0" w:line="240" w:lineRule="auto"/>
        <w:jc w:val="both"/>
        <w:rPr>
          <w:rFonts w:ascii="Arial" w:hAnsi="Arial" w:cs="Arial"/>
          <w:sz w:val="24"/>
          <w:szCs w:val="24"/>
        </w:rPr>
      </w:pPr>
    </w:p>
    <w:p w14:paraId="4D16A331" w14:textId="0477562A" w:rsidR="002F5C07" w:rsidRDefault="002F5C07" w:rsidP="00DA3B86">
      <w:pPr>
        <w:spacing w:after="0" w:line="240" w:lineRule="auto"/>
        <w:jc w:val="both"/>
        <w:rPr>
          <w:rFonts w:ascii="Arial" w:hAnsi="Arial" w:cs="Arial"/>
          <w:sz w:val="24"/>
          <w:szCs w:val="24"/>
        </w:rPr>
      </w:pPr>
      <w:r>
        <w:rPr>
          <w:rFonts w:ascii="Arial" w:hAnsi="Arial" w:cs="Arial"/>
          <w:sz w:val="24"/>
          <w:szCs w:val="24"/>
        </w:rPr>
        <w:t>The Council recited the Pledge of Allegiance.</w:t>
      </w:r>
    </w:p>
    <w:p w14:paraId="6FEE6BD3" w14:textId="77777777" w:rsidR="0032388E" w:rsidRDefault="0032388E" w:rsidP="00DA3B86">
      <w:pPr>
        <w:spacing w:after="0" w:line="240" w:lineRule="auto"/>
        <w:jc w:val="both"/>
        <w:rPr>
          <w:rFonts w:ascii="Arial" w:hAnsi="Arial" w:cs="Arial"/>
          <w:sz w:val="24"/>
          <w:szCs w:val="24"/>
        </w:rPr>
      </w:pPr>
    </w:p>
    <w:p w14:paraId="0F987BBF" w14:textId="69A0E878" w:rsidR="00DA3B86" w:rsidRDefault="009367A7" w:rsidP="00DA3B86">
      <w:pPr>
        <w:spacing w:after="0" w:line="240" w:lineRule="auto"/>
        <w:jc w:val="center"/>
        <w:rPr>
          <w:rFonts w:ascii="Arial" w:hAnsi="Arial" w:cs="Arial"/>
          <w:b/>
          <w:sz w:val="24"/>
          <w:szCs w:val="24"/>
        </w:rPr>
      </w:pPr>
      <w:r>
        <w:rPr>
          <w:rFonts w:ascii="Arial" w:hAnsi="Arial" w:cs="Arial"/>
          <w:b/>
          <w:sz w:val="24"/>
          <w:szCs w:val="24"/>
        </w:rPr>
        <w:t>I.</w:t>
      </w:r>
      <w:r w:rsidR="00151BD8">
        <w:rPr>
          <w:rFonts w:ascii="Arial" w:hAnsi="Arial" w:cs="Arial"/>
          <w:b/>
          <w:sz w:val="24"/>
          <w:szCs w:val="24"/>
        </w:rPr>
        <w:t>B</w:t>
      </w:r>
      <w:r>
        <w:rPr>
          <w:rFonts w:ascii="Arial" w:hAnsi="Arial" w:cs="Arial"/>
          <w:b/>
          <w:sz w:val="24"/>
          <w:szCs w:val="24"/>
        </w:rPr>
        <w:t xml:space="preserve">. </w:t>
      </w:r>
      <w:r w:rsidR="00DA3B86" w:rsidRPr="00D909EC">
        <w:rPr>
          <w:rFonts w:ascii="Arial" w:hAnsi="Arial" w:cs="Arial"/>
          <w:b/>
          <w:sz w:val="24"/>
          <w:szCs w:val="24"/>
        </w:rPr>
        <w:t>ANNOUNCEMENTS</w:t>
      </w:r>
    </w:p>
    <w:p w14:paraId="67CFFD97" w14:textId="77777777" w:rsidR="00454B09" w:rsidRPr="00D909EC" w:rsidRDefault="00454B09" w:rsidP="00DA3B86">
      <w:pPr>
        <w:spacing w:after="0" w:line="240" w:lineRule="auto"/>
        <w:jc w:val="center"/>
        <w:rPr>
          <w:rFonts w:ascii="Arial" w:hAnsi="Arial" w:cs="Arial"/>
          <w:b/>
          <w:sz w:val="24"/>
          <w:szCs w:val="24"/>
        </w:rPr>
      </w:pPr>
    </w:p>
    <w:p w14:paraId="2A913C60" w14:textId="49D14BC8" w:rsidR="00293677" w:rsidRDefault="00D909EC" w:rsidP="00DA3B86">
      <w:pPr>
        <w:spacing w:after="0" w:line="240" w:lineRule="auto"/>
        <w:jc w:val="both"/>
        <w:rPr>
          <w:rFonts w:ascii="Arial" w:hAnsi="Arial" w:cs="Arial"/>
          <w:sz w:val="24"/>
          <w:szCs w:val="24"/>
        </w:rPr>
      </w:pPr>
      <w:r w:rsidRPr="00D909EC">
        <w:rPr>
          <w:rFonts w:ascii="Arial" w:hAnsi="Arial" w:cs="Arial"/>
          <w:sz w:val="24"/>
          <w:szCs w:val="24"/>
        </w:rPr>
        <w:t>The Mayor made the announcements on the agenda.</w:t>
      </w:r>
      <w:r w:rsidR="00DC3CF8">
        <w:rPr>
          <w:rFonts w:ascii="Arial" w:hAnsi="Arial" w:cs="Arial"/>
          <w:sz w:val="24"/>
          <w:szCs w:val="24"/>
        </w:rPr>
        <w:t xml:space="preserve">  </w:t>
      </w:r>
      <w:r w:rsidR="00A77D7E">
        <w:rPr>
          <w:rFonts w:ascii="Arial" w:hAnsi="Arial" w:cs="Arial"/>
          <w:sz w:val="24"/>
          <w:szCs w:val="24"/>
        </w:rPr>
        <w:t>Budget Meeting and Public Hearing will be June 23 at 6 PM. Mayor would like to start opening up meetings.</w:t>
      </w:r>
    </w:p>
    <w:p w14:paraId="745EDA86" w14:textId="77777777" w:rsidR="00B57B23" w:rsidRDefault="00B57B23" w:rsidP="00DA3B86">
      <w:pPr>
        <w:spacing w:after="0" w:line="240" w:lineRule="auto"/>
        <w:jc w:val="both"/>
        <w:rPr>
          <w:rFonts w:ascii="Arial" w:hAnsi="Arial" w:cs="Arial"/>
          <w:sz w:val="24"/>
          <w:szCs w:val="24"/>
        </w:rPr>
      </w:pPr>
    </w:p>
    <w:p w14:paraId="7CD8FE18" w14:textId="5F129319" w:rsidR="00080AC4" w:rsidRPr="00D909EC" w:rsidRDefault="009367A7" w:rsidP="00080AC4">
      <w:pPr>
        <w:spacing w:after="0" w:line="240" w:lineRule="auto"/>
        <w:jc w:val="center"/>
        <w:rPr>
          <w:rFonts w:ascii="Arial" w:hAnsi="Arial" w:cs="Arial"/>
          <w:b/>
          <w:sz w:val="24"/>
          <w:szCs w:val="24"/>
        </w:rPr>
      </w:pPr>
      <w:r>
        <w:rPr>
          <w:rFonts w:ascii="Arial" w:hAnsi="Arial" w:cs="Arial"/>
          <w:b/>
          <w:sz w:val="24"/>
          <w:szCs w:val="24"/>
        </w:rPr>
        <w:t>I</w:t>
      </w:r>
      <w:r w:rsidR="00CC1AB3">
        <w:rPr>
          <w:rFonts w:ascii="Arial" w:hAnsi="Arial" w:cs="Arial"/>
          <w:b/>
          <w:sz w:val="24"/>
          <w:szCs w:val="24"/>
        </w:rPr>
        <w:t>I</w:t>
      </w:r>
      <w:r>
        <w:rPr>
          <w:rFonts w:ascii="Arial" w:hAnsi="Arial" w:cs="Arial"/>
          <w:b/>
          <w:sz w:val="24"/>
          <w:szCs w:val="24"/>
        </w:rPr>
        <w:t xml:space="preserve">. </w:t>
      </w:r>
      <w:r w:rsidR="00080AC4" w:rsidRPr="00D909EC">
        <w:rPr>
          <w:rFonts w:ascii="Arial" w:hAnsi="Arial" w:cs="Arial"/>
          <w:b/>
          <w:sz w:val="24"/>
          <w:szCs w:val="24"/>
        </w:rPr>
        <w:t>PUBLIC COMMENT</w:t>
      </w:r>
      <w:r w:rsidR="0021183D">
        <w:rPr>
          <w:rFonts w:ascii="Arial" w:hAnsi="Arial" w:cs="Arial"/>
          <w:b/>
          <w:sz w:val="24"/>
          <w:szCs w:val="24"/>
        </w:rPr>
        <w:t xml:space="preserve"> ON AGENDA ITEMS</w:t>
      </w:r>
    </w:p>
    <w:p w14:paraId="2B98E6DD" w14:textId="77777777" w:rsidR="0061335E" w:rsidRDefault="0061335E" w:rsidP="00FF1991">
      <w:pPr>
        <w:spacing w:after="0" w:line="240" w:lineRule="auto"/>
        <w:jc w:val="both"/>
        <w:rPr>
          <w:rFonts w:ascii="Arial" w:hAnsi="Arial" w:cs="Arial"/>
          <w:sz w:val="24"/>
          <w:szCs w:val="24"/>
        </w:rPr>
      </w:pPr>
    </w:p>
    <w:p w14:paraId="0B4B3076" w14:textId="4A8B27E7" w:rsidR="00695F2F" w:rsidRDefault="00A77D7E" w:rsidP="002F5D96">
      <w:pPr>
        <w:spacing w:after="0" w:line="240" w:lineRule="auto"/>
        <w:rPr>
          <w:rFonts w:ascii="Arial" w:hAnsi="Arial" w:cs="Arial"/>
          <w:sz w:val="24"/>
          <w:szCs w:val="24"/>
        </w:rPr>
      </w:pPr>
      <w:r>
        <w:rPr>
          <w:rFonts w:ascii="Arial" w:hAnsi="Arial" w:cs="Arial"/>
          <w:sz w:val="24"/>
          <w:szCs w:val="24"/>
        </w:rPr>
        <w:t>No public comment.</w:t>
      </w:r>
    </w:p>
    <w:p w14:paraId="4F7AA207" w14:textId="77777777" w:rsidR="002F5D96" w:rsidRPr="006975AF" w:rsidRDefault="002F5D96" w:rsidP="002F5D96">
      <w:pPr>
        <w:spacing w:after="0" w:line="240" w:lineRule="auto"/>
        <w:rPr>
          <w:rFonts w:ascii="Arial" w:hAnsi="Arial" w:cs="Arial"/>
          <w:sz w:val="24"/>
          <w:szCs w:val="24"/>
        </w:rPr>
      </w:pPr>
    </w:p>
    <w:p w14:paraId="7186F57D" w14:textId="77777777" w:rsidR="00A77D7E" w:rsidRDefault="00E16EA1" w:rsidP="00080AC4">
      <w:pPr>
        <w:spacing w:after="0" w:line="240" w:lineRule="auto"/>
        <w:jc w:val="center"/>
        <w:rPr>
          <w:rFonts w:ascii="Arial" w:hAnsi="Arial" w:cs="Arial"/>
          <w:b/>
          <w:sz w:val="24"/>
          <w:szCs w:val="24"/>
        </w:rPr>
      </w:pPr>
      <w:r>
        <w:rPr>
          <w:rFonts w:ascii="Arial" w:hAnsi="Arial" w:cs="Arial"/>
          <w:b/>
          <w:sz w:val="24"/>
          <w:szCs w:val="24"/>
        </w:rPr>
        <w:t>III</w:t>
      </w:r>
      <w:r w:rsidR="009367A7">
        <w:rPr>
          <w:rFonts w:ascii="Arial" w:hAnsi="Arial" w:cs="Arial"/>
          <w:b/>
          <w:sz w:val="24"/>
          <w:szCs w:val="24"/>
        </w:rPr>
        <w:t xml:space="preserve">. </w:t>
      </w:r>
      <w:r w:rsidR="00233397">
        <w:rPr>
          <w:rFonts w:ascii="Arial" w:hAnsi="Arial" w:cs="Arial"/>
          <w:b/>
          <w:sz w:val="24"/>
          <w:szCs w:val="24"/>
        </w:rPr>
        <w:t>CONSENT AGENDA</w:t>
      </w:r>
    </w:p>
    <w:p w14:paraId="54FD29FE" w14:textId="734AE0A5" w:rsidR="00A77D7E" w:rsidRPr="00A77D7E" w:rsidRDefault="00A77D7E" w:rsidP="00A77D7E">
      <w:pPr>
        <w:spacing w:after="0" w:line="240" w:lineRule="auto"/>
        <w:rPr>
          <w:rFonts w:ascii="Arial" w:hAnsi="Arial" w:cs="Arial"/>
          <w:b/>
          <w:sz w:val="24"/>
          <w:szCs w:val="24"/>
        </w:rPr>
      </w:pPr>
      <w:r w:rsidRPr="00A77D7E">
        <w:rPr>
          <w:rFonts w:ascii="Arial" w:hAnsi="Arial" w:cs="Arial"/>
          <w:sz w:val="24"/>
          <w:szCs w:val="24"/>
        </w:rPr>
        <w:t>Move Item B down to #</w:t>
      </w:r>
      <w:r>
        <w:rPr>
          <w:rFonts w:ascii="Arial" w:hAnsi="Arial" w:cs="Arial"/>
          <w:sz w:val="24"/>
          <w:szCs w:val="24"/>
        </w:rPr>
        <w:t>4.</w:t>
      </w:r>
    </w:p>
    <w:p w14:paraId="032752A1" w14:textId="77777777" w:rsidR="00A77D7E" w:rsidRDefault="00A77D7E" w:rsidP="00080AC4">
      <w:pPr>
        <w:spacing w:after="0" w:line="240" w:lineRule="auto"/>
        <w:jc w:val="center"/>
        <w:rPr>
          <w:rFonts w:ascii="Arial" w:hAnsi="Arial" w:cs="Arial"/>
          <w:b/>
          <w:sz w:val="24"/>
          <w:szCs w:val="24"/>
        </w:rPr>
      </w:pPr>
    </w:p>
    <w:p w14:paraId="2FFAEA0F" w14:textId="77777777" w:rsidR="00293677" w:rsidRDefault="00293677" w:rsidP="00080AC4">
      <w:pPr>
        <w:spacing w:after="0" w:line="240" w:lineRule="auto"/>
        <w:jc w:val="center"/>
        <w:rPr>
          <w:rFonts w:ascii="Arial" w:hAnsi="Arial" w:cs="Arial"/>
          <w:b/>
          <w:sz w:val="24"/>
          <w:szCs w:val="24"/>
        </w:rPr>
      </w:pPr>
    </w:p>
    <w:p w14:paraId="6B448949" w14:textId="20D191DA" w:rsidR="00293677" w:rsidRPr="00B96663" w:rsidRDefault="00293677" w:rsidP="00293677">
      <w:pPr>
        <w:spacing w:after="0" w:line="240" w:lineRule="auto"/>
        <w:rPr>
          <w:rFonts w:ascii="Arial" w:hAnsi="Arial" w:cs="Arial"/>
          <w:b/>
          <w:sz w:val="24"/>
          <w:szCs w:val="24"/>
          <w:u w:val="single"/>
        </w:rPr>
      </w:pPr>
      <w:r w:rsidRPr="00B96663">
        <w:rPr>
          <w:rFonts w:ascii="Arial" w:hAnsi="Arial" w:cs="Arial"/>
          <w:b/>
          <w:sz w:val="24"/>
          <w:szCs w:val="24"/>
          <w:u w:val="single"/>
        </w:rPr>
        <w:t>Motion to</w:t>
      </w:r>
      <w:r w:rsidR="00B00AA6" w:rsidRPr="00B96663">
        <w:rPr>
          <w:rFonts w:ascii="Arial" w:hAnsi="Arial" w:cs="Arial"/>
          <w:b/>
          <w:sz w:val="24"/>
          <w:szCs w:val="24"/>
          <w:u w:val="single"/>
        </w:rPr>
        <w:t xml:space="preserve"> A</w:t>
      </w:r>
      <w:r w:rsidRPr="00B96663">
        <w:rPr>
          <w:rFonts w:ascii="Arial" w:hAnsi="Arial" w:cs="Arial"/>
          <w:b/>
          <w:sz w:val="24"/>
          <w:szCs w:val="24"/>
          <w:u w:val="single"/>
        </w:rPr>
        <w:t xml:space="preserve">ccept </w:t>
      </w:r>
      <w:r w:rsidR="00D64942" w:rsidRPr="00B96663">
        <w:rPr>
          <w:rFonts w:ascii="Arial" w:hAnsi="Arial" w:cs="Arial"/>
          <w:b/>
          <w:sz w:val="24"/>
          <w:szCs w:val="24"/>
          <w:u w:val="single"/>
        </w:rPr>
        <w:t>Item A</w:t>
      </w:r>
      <w:r w:rsidR="00E16EA1" w:rsidRPr="00B96663">
        <w:rPr>
          <w:rFonts w:ascii="Arial" w:hAnsi="Arial" w:cs="Arial"/>
          <w:b/>
          <w:sz w:val="24"/>
          <w:szCs w:val="24"/>
          <w:u w:val="single"/>
        </w:rPr>
        <w:t xml:space="preserve"> </w:t>
      </w:r>
      <w:r w:rsidR="00CA473E" w:rsidRPr="00B96663">
        <w:rPr>
          <w:rFonts w:ascii="Arial" w:hAnsi="Arial" w:cs="Arial"/>
          <w:b/>
          <w:sz w:val="24"/>
          <w:szCs w:val="24"/>
          <w:u w:val="single"/>
        </w:rPr>
        <w:t>Bills Paid Report</w:t>
      </w:r>
      <w:r w:rsidR="00E16EA1" w:rsidRPr="00B96663">
        <w:rPr>
          <w:rFonts w:ascii="Arial" w:hAnsi="Arial" w:cs="Arial"/>
          <w:b/>
          <w:sz w:val="24"/>
          <w:szCs w:val="24"/>
          <w:u w:val="single"/>
        </w:rPr>
        <w:t>,</w:t>
      </w:r>
      <w:r w:rsidR="00A77D7E">
        <w:rPr>
          <w:rFonts w:ascii="Arial" w:hAnsi="Arial" w:cs="Arial"/>
          <w:b/>
          <w:sz w:val="24"/>
          <w:szCs w:val="24"/>
          <w:u w:val="single"/>
        </w:rPr>
        <w:t xml:space="preserve"> May 13-June 17, 2021, $46,096.28.</w:t>
      </w:r>
    </w:p>
    <w:p w14:paraId="1BA42FB7" w14:textId="77777777" w:rsidR="00C61D58" w:rsidRPr="00E16EA1" w:rsidRDefault="00C61D58" w:rsidP="00293677">
      <w:pPr>
        <w:spacing w:after="0" w:line="240" w:lineRule="auto"/>
        <w:rPr>
          <w:rFonts w:ascii="Arial" w:hAnsi="Arial" w:cs="Arial"/>
          <w:sz w:val="24"/>
          <w:szCs w:val="24"/>
        </w:rPr>
      </w:pPr>
    </w:p>
    <w:p w14:paraId="3F53B6B2" w14:textId="5967BCBF" w:rsidR="00293677" w:rsidRPr="00187BA0" w:rsidRDefault="00293677" w:rsidP="00293677">
      <w:pPr>
        <w:spacing w:after="0" w:line="240" w:lineRule="auto"/>
        <w:jc w:val="both"/>
        <w:rPr>
          <w:rFonts w:ascii="Arial" w:hAnsi="Arial" w:cs="Arial"/>
          <w:b/>
          <w:sz w:val="24"/>
          <w:szCs w:val="24"/>
        </w:rPr>
      </w:pPr>
      <w:r w:rsidRPr="00187BA0">
        <w:rPr>
          <w:rFonts w:ascii="Arial" w:hAnsi="Arial" w:cs="Arial"/>
          <w:b/>
          <w:sz w:val="24"/>
          <w:szCs w:val="24"/>
        </w:rPr>
        <w:t xml:space="preserve">Motion: Councilor </w:t>
      </w:r>
      <w:r w:rsidR="00A77D7E">
        <w:rPr>
          <w:rFonts w:ascii="Arial" w:hAnsi="Arial" w:cs="Arial"/>
          <w:b/>
          <w:sz w:val="24"/>
          <w:szCs w:val="24"/>
        </w:rPr>
        <w:t>Nuckles</w:t>
      </w:r>
      <w:r w:rsidRPr="00187BA0">
        <w:rPr>
          <w:rFonts w:ascii="Arial" w:hAnsi="Arial" w:cs="Arial"/>
          <w:b/>
          <w:sz w:val="24"/>
          <w:szCs w:val="24"/>
        </w:rPr>
        <w:tab/>
      </w:r>
      <w:r w:rsidRPr="00187BA0">
        <w:rPr>
          <w:rFonts w:ascii="Arial" w:hAnsi="Arial" w:cs="Arial"/>
          <w:b/>
          <w:sz w:val="24"/>
          <w:szCs w:val="24"/>
        </w:rPr>
        <w:tab/>
        <w:t xml:space="preserve">Second: Councilor </w:t>
      </w:r>
      <w:r w:rsidR="004C53E5">
        <w:rPr>
          <w:rFonts w:ascii="Arial" w:hAnsi="Arial" w:cs="Arial"/>
          <w:b/>
          <w:sz w:val="24"/>
          <w:szCs w:val="24"/>
        </w:rPr>
        <w:t>Evertt</w:t>
      </w:r>
    </w:p>
    <w:p w14:paraId="0994AA34" w14:textId="77777777" w:rsidR="00293677" w:rsidRPr="00B96663" w:rsidRDefault="00293677" w:rsidP="00293677">
      <w:pPr>
        <w:spacing w:after="0" w:line="240" w:lineRule="auto"/>
        <w:jc w:val="both"/>
        <w:rPr>
          <w:rFonts w:ascii="Arial" w:hAnsi="Arial" w:cs="Arial"/>
          <w:b/>
          <w:sz w:val="24"/>
          <w:szCs w:val="24"/>
        </w:rPr>
      </w:pPr>
      <w:r w:rsidRPr="00B96663">
        <w:rPr>
          <w:rFonts w:ascii="Arial" w:hAnsi="Arial" w:cs="Arial"/>
          <w:b/>
          <w:sz w:val="24"/>
          <w:szCs w:val="24"/>
        </w:rPr>
        <w:t>Motion Carried 4-0</w:t>
      </w:r>
    </w:p>
    <w:p w14:paraId="36F0AEDA" w14:textId="77777777" w:rsidR="0023077F" w:rsidRDefault="0023077F" w:rsidP="00226D06">
      <w:pPr>
        <w:spacing w:after="0" w:line="240" w:lineRule="auto"/>
        <w:rPr>
          <w:rFonts w:ascii="Arial" w:hAnsi="Arial" w:cs="Arial"/>
          <w:sz w:val="24"/>
          <w:szCs w:val="24"/>
        </w:rPr>
      </w:pPr>
    </w:p>
    <w:p w14:paraId="09406E87" w14:textId="3E545FC3" w:rsidR="00D72899" w:rsidRPr="00436533" w:rsidRDefault="00E16EA1" w:rsidP="00D72899">
      <w:pPr>
        <w:spacing w:after="0" w:line="240" w:lineRule="auto"/>
        <w:jc w:val="center"/>
        <w:rPr>
          <w:rFonts w:ascii="Arial" w:hAnsi="Arial" w:cs="Arial"/>
          <w:b/>
          <w:sz w:val="24"/>
          <w:szCs w:val="24"/>
        </w:rPr>
      </w:pPr>
      <w:r>
        <w:rPr>
          <w:rFonts w:ascii="Arial" w:hAnsi="Arial" w:cs="Arial"/>
          <w:b/>
          <w:sz w:val="24"/>
          <w:szCs w:val="24"/>
        </w:rPr>
        <w:t>I</w:t>
      </w:r>
      <w:r w:rsidR="00CC1AB3">
        <w:rPr>
          <w:rFonts w:ascii="Arial" w:hAnsi="Arial" w:cs="Arial"/>
          <w:b/>
          <w:sz w:val="24"/>
          <w:szCs w:val="24"/>
        </w:rPr>
        <w:t>V</w:t>
      </w:r>
      <w:r w:rsidR="009367A7">
        <w:rPr>
          <w:rFonts w:ascii="Arial" w:hAnsi="Arial" w:cs="Arial"/>
          <w:b/>
          <w:sz w:val="24"/>
          <w:szCs w:val="24"/>
        </w:rPr>
        <w:t xml:space="preserve">. </w:t>
      </w:r>
      <w:r w:rsidR="00D72899" w:rsidRPr="00436533">
        <w:rPr>
          <w:rFonts w:ascii="Arial" w:hAnsi="Arial" w:cs="Arial"/>
          <w:b/>
          <w:sz w:val="24"/>
          <w:szCs w:val="24"/>
        </w:rPr>
        <w:t>ITEMS REMOVED FROM CONSENT AGENDA</w:t>
      </w:r>
    </w:p>
    <w:p w14:paraId="07DCD5C3" w14:textId="44D7531A" w:rsidR="00080AC4" w:rsidRDefault="00080AC4" w:rsidP="00F22A13">
      <w:pPr>
        <w:spacing w:after="0" w:line="240" w:lineRule="auto"/>
        <w:jc w:val="both"/>
        <w:rPr>
          <w:rFonts w:ascii="Arial" w:hAnsi="Arial" w:cs="Arial"/>
          <w:sz w:val="24"/>
          <w:szCs w:val="24"/>
        </w:rPr>
      </w:pPr>
    </w:p>
    <w:p w14:paraId="4FAF6927" w14:textId="61C38264" w:rsidR="00FD13FA" w:rsidRDefault="00A77D7E" w:rsidP="00CB09E9">
      <w:pPr>
        <w:spacing w:after="0" w:line="240" w:lineRule="auto"/>
        <w:jc w:val="both"/>
        <w:rPr>
          <w:rFonts w:ascii="Arial" w:hAnsi="Arial" w:cs="Arial"/>
          <w:sz w:val="24"/>
          <w:szCs w:val="24"/>
        </w:rPr>
      </w:pPr>
      <w:r>
        <w:rPr>
          <w:rFonts w:ascii="Arial" w:hAnsi="Arial" w:cs="Arial"/>
          <w:sz w:val="24"/>
          <w:szCs w:val="24"/>
        </w:rPr>
        <w:t>Table minutes of June 3 until next meeting</w:t>
      </w:r>
      <w:r w:rsidR="004C53E5">
        <w:rPr>
          <w:rFonts w:ascii="Arial" w:hAnsi="Arial" w:cs="Arial"/>
          <w:sz w:val="24"/>
          <w:szCs w:val="24"/>
        </w:rPr>
        <w:t>.</w:t>
      </w:r>
    </w:p>
    <w:p w14:paraId="7F375C90" w14:textId="77777777" w:rsidR="00FD13FA" w:rsidRPr="00436533" w:rsidRDefault="00FD13FA" w:rsidP="00FD13FA">
      <w:pPr>
        <w:spacing w:after="0" w:line="240" w:lineRule="auto"/>
        <w:rPr>
          <w:rFonts w:ascii="Arial" w:hAnsi="Arial" w:cs="Arial"/>
          <w:sz w:val="24"/>
          <w:szCs w:val="24"/>
        </w:rPr>
      </w:pPr>
    </w:p>
    <w:p w14:paraId="68328ACE" w14:textId="413E272E" w:rsidR="00080AC4" w:rsidRDefault="00B1731A" w:rsidP="009101D1">
      <w:pPr>
        <w:spacing w:after="0" w:line="240" w:lineRule="auto"/>
        <w:ind w:left="2880" w:firstLine="720"/>
        <w:rPr>
          <w:rFonts w:ascii="Arial" w:hAnsi="Arial" w:cs="Arial"/>
          <w:b/>
          <w:sz w:val="24"/>
          <w:szCs w:val="24"/>
        </w:rPr>
      </w:pPr>
      <w:r>
        <w:rPr>
          <w:rFonts w:ascii="Arial" w:hAnsi="Arial" w:cs="Arial"/>
          <w:b/>
          <w:sz w:val="24"/>
          <w:szCs w:val="24"/>
        </w:rPr>
        <w:t>V</w:t>
      </w:r>
      <w:r w:rsidR="009367A7">
        <w:rPr>
          <w:rFonts w:ascii="Arial" w:hAnsi="Arial" w:cs="Arial"/>
          <w:b/>
          <w:sz w:val="24"/>
          <w:szCs w:val="24"/>
        </w:rPr>
        <w:t xml:space="preserve">. </w:t>
      </w:r>
      <w:r w:rsidR="00DA3B86" w:rsidRPr="00D909EC">
        <w:rPr>
          <w:rFonts w:ascii="Arial" w:hAnsi="Arial" w:cs="Arial"/>
          <w:b/>
          <w:sz w:val="24"/>
          <w:szCs w:val="24"/>
        </w:rPr>
        <w:t>STAFF REPORTS</w:t>
      </w:r>
    </w:p>
    <w:p w14:paraId="78B30D24" w14:textId="77777777" w:rsidR="0092255E" w:rsidRDefault="0092255E" w:rsidP="0092255E">
      <w:pPr>
        <w:spacing w:after="0" w:line="240" w:lineRule="auto"/>
        <w:rPr>
          <w:rFonts w:ascii="Arial" w:hAnsi="Arial" w:cs="Arial"/>
          <w:sz w:val="24"/>
          <w:szCs w:val="24"/>
        </w:rPr>
      </w:pPr>
    </w:p>
    <w:p w14:paraId="1A976B0F" w14:textId="56803148" w:rsidR="00DA5BF8" w:rsidRPr="00DA5BF8" w:rsidRDefault="00DA5BF8" w:rsidP="00776C09">
      <w:pPr>
        <w:pStyle w:val="ListParagraph"/>
        <w:numPr>
          <w:ilvl w:val="0"/>
          <w:numId w:val="14"/>
        </w:numPr>
        <w:spacing w:after="0" w:line="240" w:lineRule="auto"/>
        <w:jc w:val="both"/>
        <w:rPr>
          <w:rFonts w:ascii="Arial" w:hAnsi="Arial" w:cs="Arial"/>
          <w:b/>
          <w:sz w:val="24"/>
          <w:szCs w:val="24"/>
        </w:rPr>
      </w:pPr>
      <w:r w:rsidRPr="00DA5BF8">
        <w:rPr>
          <w:rFonts w:ascii="Arial" w:hAnsi="Arial" w:cs="Arial"/>
          <w:sz w:val="24"/>
          <w:szCs w:val="24"/>
        </w:rPr>
        <w:t xml:space="preserve">Fire District 4 Chief Winfrey gave a report. </w:t>
      </w:r>
      <w:r w:rsidR="00A66C63">
        <w:rPr>
          <w:rFonts w:ascii="Arial" w:hAnsi="Arial" w:cs="Arial"/>
          <w:sz w:val="24"/>
          <w:szCs w:val="24"/>
        </w:rPr>
        <w:t xml:space="preserve">Activity report for May - 123 calls and one building fire. 5 </w:t>
      </w:r>
      <w:r w:rsidR="00B33799">
        <w:rPr>
          <w:rFonts w:ascii="Arial" w:hAnsi="Arial" w:cs="Arial"/>
          <w:sz w:val="24"/>
          <w:szCs w:val="24"/>
        </w:rPr>
        <w:t>s</w:t>
      </w:r>
      <w:r w:rsidR="00A66C63">
        <w:rPr>
          <w:rFonts w:ascii="Arial" w:hAnsi="Arial" w:cs="Arial"/>
          <w:sz w:val="24"/>
          <w:szCs w:val="24"/>
        </w:rPr>
        <w:t>mall grass fires and one car fire. 571 calls this year as opposed to 449 calls last year. Medical calls have gone up dramatically. Response time is steady at 5.2 minutes.</w:t>
      </w:r>
    </w:p>
    <w:p w14:paraId="4D306C13" w14:textId="5FB91AC9" w:rsidR="00DA5BF8" w:rsidRPr="004F7FC9" w:rsidRDefault="00DA5BF8" w:rsidP="00776C09">
      <w:pPr>
        <w:pStyle w:val="ListParagraph"/>
        <w:numPr>
          <w:ilvl w:val="0"/>
          <w:numId w:val="14"/>
        </w:numPr>
        <w:spacing w:after="0" w:line="240" w:lineRule="auto"/>
        <w:jc w:val="both"/>
        <w:rPr>
          <w:rFonts w:ascii="Arial" w:hAnsi="Arial" w:cs="Arial"/>
          <w:b/>
          <w:sz w:val="24"/>
          <w:szCs w:val="24"/>
        </w:rPr>
      </w:pPr>
      <w:r>
        <w:rPr>
          <w:rFonts w:ascii="Arial" w:hAnsi="Arial" w:cs="Arial"/>
          <w:sz w:val="24"/>
          <w:szCs w:val="24"/>
        </w:rPr>
        <w:t xml:space="preserve">Deputy Heise </w:t>
      </w:r>
      <w:r w:rsidR="004F3584">
        <w:rPr>
          <w:rFonts w:ascii="Arial" w:hAnsi="Arial" w:cs="Arial"/>
          <w:sz w:val="24"/>
          <w:szCs w:val="24"/>
        </w:rPr>
        <w:t>is on a call right now.</w:t>
      </w:r>
    </w:p>
    <w:p w14:paraId="40A169CB" w14:textId="77777777" w:rsidR="00654975" w:rsidRPr="00DA5BF8" w:rsidRDefault="00654975" w:rsidP="004F7FC9">
      <w:pPr>
        <w:pStyle w:val="ListParagraph"/>
        <w:spacing w:after="0" w:line="240" w:lineRule="auto"/>
        <w:ind w:left="810"/>
        <w:jc w:val="both"/>
        <w:rPr>
          <w:rFonts w:ascii="Arial" w:hAnsi="Arial" w:cs="Arial"/>
          <w:b/>
          <w:sz w:val="24"/>
          <w:szCs w:val="24"/>
        </w:rPr>
      </w:pPr>
    </w:p>
    <w:p w14:paraId="3DB4CC98" w14:textId="3E59EAF4" w:rsidR="00776C09" w:rsidRPr="0030272A" w:rsidRDefault="004D0328" w:rsidP="00776C09">
      <w:pPr>
        <w:pStyle w:val="ListParagraph"/>
        <w:numPr>
          <w:ilvl w:val="0"/>
          <w:numId w:val="14"/>
        </w:numPr>
        <w:spacing w:after="0" w:line="240" w:lineRule="auto"/>
        <w:jc w:val="both"/>
        <w:rPr>
          <w:rFonts w:ascii="Arial" w:hAnsi="Arial" w:cs="Arial"/>
          <w:b/>
          <w:sz w:val="24"/>
          <w:szCs w:val="24"/>
        </w:rPr>
      </w:pPr>
      <w:r w:rsidRPr="0030272A">
        <w:rPr>
          <w:rFonts w:ascii="Arial" w:hAnsi="Arial" w:cs="Arial"/>
          <w:sz w:val="24"/>
          <w:szCs w:val="24"/>
        </w:rPr>
        <w:t>City Administrator</w:t>
      </w:r>
    </w:p>
    <w:p w14:paraId="61DD0863" w14:textId="0E7B5DD1" w:rsidR="00654975" w:rsidRDefault="00901421" w:rsidP="00865628">
      <w:pPr>
        <w:pStyle w:val="ListParagraph"/>
        <w:numPr>
          <w:ilvl w:val="0"/>
          <w:numId w:val="18"/>
        </w:numPr>
        <w:spacing w:after="0" w:line="240" w:lineRule="auto"/>
        <w:rPr>
          <w:rFonts w:ascii="Arial" w:hAnsi="Arial" w:cs="Arial"/>
          <w:sz w:val="24"/>
          <w:szCs w:val="24"/>
        </w:rPr>
      </w:pPr>
      <w:r>
        <w:rPr>
          <w:rFonts w:ascii="Arial" w:hAnsi="Arial" w:cs="Arial"/>
          <w:sz w:val="24"/>
          <w:szCs w:val="24"/>
        </w:rPr>
        <w:t>Fireworks signs are installed</w:t>
      </w:r>
      <w:r w:rsidR="004F3584">
        <w:rPr>
          <w:rFonts w:ascii="Arial" w:hAnsi="Arial" w:cs="Arial"/>
          <w:sz w:val="24"/>
          <w:szCs w:val="24"/>
        </w:rPr>
        <w:t>, the northern sign will cover the radio sign during July 4 holiday.  Rogue River Dr sign was actually more</w:t>
      </w:r>
      <w:r w:rsidR="00B33799">
        <w:rPr>
          <w:rFonts w:ascii="Arial" w:hAnsi="Arial" w:cs="Arial"/>
          <w:sz w:val="24"/>
          <w:szCs w:val="24"/>
        </w:rPr>
        <w:t xml:space="preserve"> expensive</w:t>
      </w:r>
      <w:r w:rsidR="004F3584">
        <w:rPr>
          <w:rFonts w:ascii="Arial" w:hAnsi="Arial" w:cs="Arial"/>
          <w:sz w:val="24"/>
          <w:szCs w:val="24"/>
        </w:rPr>
        <w:t xml:space="preserve"> than the large sign.  The City went with the older sign we had.</w:t>
      </w:r>
    </w:p>
    <w:p w14:paraId="332812B3" w14:textId="77777777" w:rsidR="004F3584" w:rsidRDefault="004F3584" w:rsidP="00B27EE3">
      <w:pPr>
        <w:pStyle w:val="ListParagraph"/>
        <w:numPr>
          <w:ilvl w:val="0"/>
          <w:numId w:val="18"/>
        </w:numPr>
        <w:spacing w:after="0" w:line="240" w:lineRule="auto"/>
        <w:rPr>
          <w:rFonts w:ascii="Arial" w:hAnsi="Arial" w:cs="Arial"/>
          <w:sz w:val="24"/>
          <w:szCs w:val="24"/>
        </w:rPr>
      </w:pPr>
      <w:r w:rsidRPr="004F3584">
        <w:rPr>
          <w:rFonts w:ascii="Arial" w:hAnsi="Arial" w:cs="Arial"/>
          <w:sz w:val="24"/>
          <w:szCs w:val="24"/>
        </w:rPr>
        <w:lastRenderedPageBreak/>
        <w:t>Chlorine shortage is affecting the Valley.</w:t>
      </w:r>
    </w:p>
    <w:p w14:paraId="1B767FA1" w14:textId="77777777" w:rsidR="004F3584" w:rsidRDefault="004F3584" w:rsidP="00B27EE3">
      <w:pPr>
        <w:pStyle w:val="ListParagraph"/>
        <w:numPr>
          <w:ilvl w:val="0"/>
          <w:numId w:val="18"/>
        </w:numPr>
        <w:spacing w:after="0" w:line="240" w:lineRule="auto"/>
        <w:rPr>
          <w:rFonts w:ascii="Arial" w:hAnsi="Arial" w:cs="Arial"/>
          <w:sz w:val="24"/>
          <w:szCs w:val="24"/>
        </w:rPr>
      </w:pPr>
      <w:r>
        <w:rPr>
          <w:rFonts w:ascii="Arial" w:hAnsi="Arial" w:cs="Arial"/>
          <w:sz w:val="24"/>
          <w:szCs w:val="24"/>
        </w:rPr>
        <w:t>Numerous calls from neighbors in regard to Riparian and Flood Plain</w:t>
      </w:r>
    </w:p>
    <w:p w14:paraId="7FE19A94" w14:textId="77777777" w:rsidR="00844E68" w:rsidRDefault="004F3584" w:rsidP="00B27EE3">
      <w:pPr>
        <w:pStyle w:val="ListParagraph"/>
        <w:numPr>
          <w:ilvl w:val="0"/>
          <w:numId w:val="18"/>
        </w:numPr>
        <w:spacing w:after="0" w:line="240" w:lineRule="auto"/>
        <w:rPr>
          <w:rFonts w:ascii="Arial" w:hAnsi="Arial" w:cs="Arial"/>
          <w:sz w:val="24"/>
          <w:szCs w:val="24"/>
        </w:rPr>
      </w:pPr>
      <w:r>
        <w:rPr>
          <w:rFonts w:ascii="Arial" w:hAnsi="Arial" w:cs="Arial"/>
          <w:sz w:val="24"/>
          <w:szCs w:val="24"/>
        </w:rPr>
        <w:t>Emergency Management Commission met, seeking to sign people up for Emergency Notifications.</w:t>
      </w:r>
    </w:p>
    <w:p w14:paraId="5ED0BD05" w14:textId="77777777" w:rsidR="00844E68" w:rsidRDefault="00844E68" w:rsidP="00B27EE3">
      <w:pPr>
        <w:pStyle w:val="ListParagraph"/>
        <w:numPr>
          <w:ilvl w:val="0"/>
          <w:numId w:val="18"/>
        </w:numPr>
        <w:spacing w:after="0" w:line="240" w:lineRule="auto"/>
        <w:rPr>
          <w:rFonts w:ascii="Arial" w:hAnsi="Arial" w:cs="Arial"/>
          <w:sz w:val="24"/>
          <w:szCs w:val="24"/>
        </w:rPr>
      </w:pPr>
      <w:r>
        <w:rPr>
          <w:rFonts w:ascii="Arial" w:hAnsi="Arial" w:cs="Arial"/>
          <w:sz w:val="24"/>
          <w:szCs w:val="24"/>
        </w:rPr>
        <w:t>Jackson County is increasing cannabis enforcement.</w:t>
      </w:r>
    </w:p>
    <w:p w14:paraId="366E462E" w14:textId="77777777" w:rsidR="00844E68" w:rsidRDefault="00844E68" w:rsidP="00B27EE3">
      <w:pPr>
        <w:pStyle w:val="ListParagraph"/>
        <w:numPr>
          <w:ilvl w:val="0"/>
          <w:numId w:val="18"/>
        </w:numPr>
        <w:spacing w:after="0" w:line="240" w:lineRule="auto"/>
        <w:rPr>
          <w:rFonts w:ascii="Arial" w:hAnsi="Arial" w:cs="Arial"/>
          <w:sz w:val="24"/>
          <w:szCs w:val="24"/>
        </w:rPr>
      </w:pPr>
      <w:r>
        <w:rPr>
          <w:rFonts w:ascii="Arial" w:hAnsi="Arial" w:cs="Arial"/>
          <w:sz w:val="24"/>
          <w:szCs w:val="24"/>
        </w:rPr>
        <w:t>RVSS annual mailing was confusing for numerous citizens.  You are NOT able to pay your Shady Cove invoice on their site.  It is also a $1 increase not a $45 increase.  There is an opening on Em Mgt Comm now.</w:t>
      </w:r>
    </w:p>
    <w:p w14:paraId="6694F14C" w14:textId="20A7A0BC" w:rsidR="00654975" w:rsidRDefault="00844E68" w:rsidP="00B27EE3">
      <w:pPr>
        <w:pStyle w:val="ListParagraph"/>
        <w:numPr>
          <w:ilvl w:val="0"/>
          <w:numId w:val="18"/>
        </w:numPr>
        <w:spacing w:after="0" w:line="240" w:lineRule="auto"/>
        <w:rPr>
          <w:rFonts w:ascii="Arial" w:hAnsi="Arial" w:cs="Arial"/>
          <w:sz w:val="24"/>
          <w:szCs w:val="24"/>
        </w:rPr>
      </w:pPr>
      <w:r>
        <w:rPr>
          <w:rFonts w:ascii="Arial" w:hAnsi="Arial" w:cs="Arial"/>
          <w:sz w:val="24"/>
          <w:szCs w:val="24"/>
        </w:rPr>
        <w:t>Defensible L</w:t>
      </w:r>
      <w:r w:rsidR="00654975" w:rsidRPr="004F3584">
        <w:rPr>
          <w:rFonts w:ascii="Arial" w:hAnsi="Arial" w:cs="Arial"/>
          <w:sz w:val="24"/>
          <w:szCs w:val="24"/>
        </w:rPr>
        <w:t>iving Spac</w:t>
      </w:r>
      <w:r>
        <w:rPr>
          <w:rFonts w:ascii="Arial" w:hAnsi="Arial" w:cs="Arial"/>
          <w:sz w:val="24"/>
          <w:szCs w:val="24"/>
        </w:rPr>
        <w:t>e grant project has a final draft</w:t>
      </w:r>
      <w:r w:rsidR="00654975" w:rsidRPr="004F3584">
        <w:rPr>
          <w:rFonts w:ascii="Arial" w:hAnsi="Arial" w:cs="Arial"/>
          <w:sz w:val="24"/>
          <w:szCs w:val="24"/>
        </w:rPr>
        <w:t>.  We were approved to have the Environmental Study included in the grant. This is the precursor to the Hazard Mitigation G</w:t>
      </w:r>
      <w:r w:rsidR="00430E7B" w:rsidRPr="004F3584">
        <w:rPr>
          <w:rFonts w:ascii="Arial" w:hAnsi="Arial" w:cs="Arial"/>
          <w:sz w:val="24"/>
          <w:szCs w:val="24"/>
        </w:rPr>
        <w:t>rant under</w:t>
      </w:r>
      <w:r w:rsidR="00654975" w:rsidRPr="004F3584">
        <w:rPr>
          <w:rFonts w:ascii="Arial" w:hAnsi="Arial" w:cs="Arial"/>
          <w:sz w:val="24"/>
          <w:szCs w:val="24"/>
        </w:rPr>
        <w:t xml:space="preserve"> F</w:t>
      </w:r>
      <w:r w:rsidR="00430E7B" w:rsidRPr="004F3584">
        <w:rPr>
          <w:rFonts w:ascii="Arial" w:hAnsi="Arial" w:cs="Arial"/>
          <w:sz w:val="24"/>
          <w:szCs w:val="24"/>
        </w:rPr>
        <w:t>EMA’s Wildfire Fuels Reduction. We have had four contractors work with us on the amounts for which to apply.</w:t>
      </w:r>
    </w:p>
    <w:p w14:paraId="59CE0E9B" w14:textId="7C9DE065" w:rsidR="00844E68" w:rsidRDefault="00844E68" w:rsidP="00B27EE3">
      <w:pPr>
        <w:pStyle w:val="ListParagraph"/>
        <w:numPr>
          <w:ilvl w:val="0"/>
          <w:numId w:val="18"/>
        </w:numPr>
        <w:spacing w:after="0" w:line="240" w:lineRule="auto"/>
        <w:rPr>
          <w:rFonts w:ascii="Arial" w:hAnsi="Arial" w:cs="Arial"/>
          <w:sz w:val="24"/>
          <w:szCs w:val="24"/>
        </w:rPr>
      </w:pPr>
      <w:r>
        <w:rPr>
          <w:rFonts w:ascii="Arial" w:hAnsi="Arial" w:cs="Arial"/>
          <w:sz w:val="24"/>
          <w:szCs w:val="24"/>
        </w:rPr>
        <w:t>AARP grant paid out 80 grants with 3</w:t>
      </w:r>
      <w:r w:rsidR="000A6A52">
        <w:rPr>
          <w:rFonts w:ascii="Arial" w:hAnsi="Arial" w:cs="Arial"/>
          <w:sz w:val="24"/>
          <w:szCs w:val="24"/>
        </w:rPr>
        <w:t>,</w:t>
      </w:r>
      <w:r>
        <w:rPr>
          <w:rFonts w:ascii="Arial" w:hAnsi="Arial" w:cs="Arial"/>
          <w:sz w:val="24"/>
          <w:szCs w:val="24"/>
        </w:rPr>
        <w:t>565 applications.</w:t>
      </w:r>
    </w:p>
    <w:p w14:paraId="7A9F1372" w14:textId="77777777" w:rsidR="00B33799" w:rsidRDefault="00844E68" w:rsidP="00B33799">
      <w:pPr>
        <w:pStyle w:val="ListParagraph"/>
        <w:numPr>
          <w:ilvl w:val="0"/>
          <w:numId w:val="18"/>
        </w:numPr>
        <w:spacing w:after="0" w:line="240" w:lineRule="auto"/>
        <w:rPr>
          <w:rFonts w:ascii="Arial" w:hAnsi="Arial" w:cs="Arial"/>
          <w:sz w:val="24"/>
          <w:szCs w:val="24"/>
        </w:rPr>
      </w:pPr>
      <w:r>
        <w:rPr>
          <w:rFonts w:ascii="Arial" w:hAnsi="Arial" w:cs="Arial"/>
          <w:sz w:val="24"/>
          <w:szCs w:val="24"/>
        </w:rPr>
        <w:t>More PPE came in from the State.  Demonstration of how new liquid sanitizer works. Basically bottled alcohol which flows too freely in dispensers.</w:t>
      </w:r>
      <w:r w:rsidR="00B11D14" w:rsidRPr="0022735F">
        <w:rPr>
          <w:rFonts w:ascii="Arial" w:hAnsi="Arial" w:cs="Arial"/>
          <w:sz w:val="24"/>
          <w:szCs w:val="24"/>
        </w:rPr>
        <w:t xml:space="preserve"> </w:t>
      </w:r>
    </w:p>
    <w:p w14:paraId="0C3151E5" w14:textId="7587ED14" w:rsidR="00776C09" w:rsidRPr="00B33799" w:rsidRDefault="0022735F" w:rsidP="00B33799">
      <w:pPr>
        <w:pStyle w:val="ListParagraph"/>
        <w:spacing w:after="0" w:line="240" w:lineRule="auto"/>
        <w:ind w:left="1080"/>
        <w:rPr>
          <w:rFonts w:ascii="Arial" w:hAnsi="Arial" w:cs="Arial"/>
          <w:sz w:val="24"/>
          <w:szCs w:val="24"/>
        </w:rPr>
      </w:pPr>
      <w:r w:rsidRPr="00B33799">
        <w:rPr>
          <w:rFonts w:ascii="Arial" w:hAnsi="Arial" w:cs="Arial"/>
          <w:sz w:val="24"/>
          <w:szCs w:val="24"/>
        </w:rPr>
        <w:t xml:space="preserve"> </w:t>
      </w:r>
    </w:p>
    <w:p w14:paraId="7C814E79" w14:textId="113812FB" w:rsidR="00DA3B86" w:rsidRDefault="0022735F" w:rsidP="00523401">
      <w:pPr>
        <w:spacing w:after="0" w:line="240" w:lineRule="auto"/>
        <w:ind w:left="2880" w:firstLine="720"/>
        <w:rPr>
          <w:rFonts w:ascii="Arial" w:hAnsi="Arial" w:cs="Arial"/>
          <w:b/>
          <w:sz w:val="24"/>
          <w:szCs w:val="24"/>
        </w:rPr>
      </w:pPr>
      <w:r>
        <w:rPr>
          <w:rFonts w:ascii="Arial" w:hAnsi="Arial" w:cs="Arial"/>
          <w:b/>
          <w:sz w:val="24"/>
          <w:szCs w:val="24"/>
        </w:rPr>
        <w:t>V</w:t>
      </w:r>
      <w:r w:rsidR="009367A7" w:rsidRPr="005B7F82">
        <w:rPr>
          <w:rFonts w:ascii="Arial" w:hAnsi="Arial" w:cs="Arial"/>
          <w:b/>
          <w:sz w:val="24"/>
          <w:szCs w:val="24"/>
        </w:rPr>
        <w:t xml:space="preserve">I. </w:t>
      </w:r>
      <w:r w:rsidR="00DA3B86" w:rsidRPr="005B7F82">
        <w:rPr>
          <w:rFonts w:ascii="Arial" w:hAnsi="Arial" w:cs="Arial"/>
          <w:b/>
          <w:sz w:val="24"/>
          <w:szCs w:val="24"/>
        </w:rPr>
        <w:t>NEW BUSINESS</w:t>
      </w:r>
    </w:p>
    <w:p w14:paraId="291CC3B9" w14:textId="68A3CCA6" w:rsidR="004C7405" w:rsidRDefault="00B11D14" w:rsidP="004C7405">
      <w:pPr>
        <w:spacing w:after="0" w:line="240" w:lineRule="auto"/>
        <w:jc w:val="both"/>
        <w:rPr>
          <w:rFonts w:ascii="Arial" w:hAnsi="Arial" w:cs="Arial"/>
          <w:sz w:val="24"/>
          <w:szCs w:val="24"/>
        </w:rPr>
      </w:pPr>
      <w:r>
        <w:rPr>
          <w:rFonts w:ascii="Arial" w:hAnsi="Arial" w:cs="Arial"/>
          <w:sz w:val="24"/>
          <w:szCs w:val="24"/>
        </w:rPr>
        <w:t>None</w:t>
      </w:r>
    </w:p>
    <w:p w14:paraId="115FBB4B" w14:textId="77777777" w:rsidR="00B96663" w:rsidRPr="004C7405" w:rsidRDefault="00B96663" w:rsidP="004C7405">
      <w:pPr>
        <w:spacing w:after="0" w:line="240" w:lineRule="auto"/>
        <w:jc w:val="both"/>
        <w:rPr>
          <w:rFonts w:ascii="Arial" w:hAnsi="Arial" w:cs="Arial"/>
          <w:sz w:val="24"/>
          <w:szCs w:val="24"/>
        </w:rPr>
      </w:pPr>
    </w:p>
    <w:p w14:paraId="159368F8" w14:textId="617BA724" w:rsidR="00EE0074" w:rsidRDefault="008F597E" w:rsidP="000B4BE3">
      <w:pPr>
        <w:spacing w:after="0" w:line="240" w:lineRule="auto"/>
        <w:jc w:val="center"/>
        <w:rPr>
          <w:rFonts w:ascii="Arial" w:hAnsi="Arial" w:cs="Arial"/>
          <w:b/>
          <w:sz w:val="24"/>
          <w:szCs w:val="24"/>
        </w:rPr>
      </w:pPr>
      <w:r>
        <w:rPr>
          <w:rFonts w:ascii="Arial" w:hAnsi="Arial" w:cs="Arial"/>
          <w:b/>
          <w:sz w:val="24"/>
          <w:szCs w:val="24"/>
        </w:rPr>
        <w:t>VII</w:t>
      </w:r>
      <w:r w:rsidR="009367A7">
        <w:rPr>
          <w:rFonts w:ascii="Arial" w:hAnsi="Arial" w:cs="Arial"/>
          <w:b/>
          <w:sz w:val="24"/>
          <w:szCs w:val="24"/>
        </w:rPr>
        <w:t xml:space="preserve">. </w:t>
      </w:r>
      <w:r w:rsidR="00EE0074" w:rsidRPr="003B48FE">
        <w:rPr>
          <w:rFonts w:ascii="Arial" w:hAnsi="Arial" w:cs="Arial"/>
          <w:b/>
          <w:sz w:val="24"/>
          <w:szCs w:val="24"/>
        </w:rPr>
        <w:t>OLD BUSINESS</w:t>
      </w:r>
    </w:p>
    <w:p w14:paraId="1C6C139E" w14:textId="77777777" w:rsidR="00A120A7" w:rsidRPr="003B48FE" w:rsidRDefault="00A120A7" w:rsidP="00A120A7">
      <w:pPr>
        <w:spacing w:after="0" w:line="240" w:lineRule="auto"/>
        <w:rPr>
          <w:rFonts w:ascii="Arial" w:hAnsi="Arial" w:cs="Arial"/>
          <w:b/>
          <w:sz w:val="24"/>
          <w:szCs w:val="24"/>
        </w:rPr>
      </w:pPr>
    </w:p>
    <w:p w14:paraId="25740E16" w14:textId="58DC4F99" w:rsidR="00A120A7" w:rsidRDefault="008C11B4" w:rsidP="00A120A7">
      <w:pPr>
        <w:pStyle w:val="ListParagraph"/>
        <w:numPr>
          <w:ilvl w:val="0"/>
          <w:numId w:val="20"/>
        </w:numPr>
        <w:spacing w:after="0" w:line="240" w:lineRule="auto"/>
        <w:jc w:val="both"/>
        <w:rPr>
          <w:rFonts w:ascii="Arial" w:hAnsi="Arial" w:cs="Arial"/>
          <w:sz w:val="24"/>
          <w:szCs w:val="24"/>
        </w:rPr>
      </w:pPr>
      <w:r>
        <w:rPr>
          <w:rFonts w:ascii="Arial" w:hAnsi="Arial" w:cs="Arial"/>
          <w:sz w:val="24"/>
          <w:szCs w:val="24"/>
        </w:rPr>
        <w:t>Fireworks Enforcement – Sheriff’s Office update.</w:t>
      </w:r>
      <w:r w:rsidR="006145BB">
        <w:rPr>
          <w:rFonts w:ascii="Arial" w:hAnsi="Arial" w:cs="Arial"/>
          <w:sz w:val="24"/>
          <w:szCs w:val="24"/>
        </w:rPr>
        <w:t xml:space="preserve"> We a</w:t>
      </w:r>
      <w:r w:rsidR="00B33799">
        <w:rPr>
          <w:rFonts w:ascii="Arial" w:hAnsi="Arial" w:cs="Arial"/>
          <w:sz w:val="24"/>
          <w:szCs w:val="24"/>
        </w:rPr>
        <w:t xml:space="preserve">re waiting for an update on </w:t>
      </w:r>
      <w:r w:rsidR="006145BB">
        <w:rPr>
          <w:rFonts w:ascii="Arial" w:hAnsi="Arial" w:cs="Arial"/>
          <w:sz w:val="24"/>
          <w:szCs w:val="24"/>
        </w:rPr>
        <w:t>ho</w:t>
      </w:r>
      <w:r w:rsidR="00B33799">
        <w:rPr>
          <w:rFonts w:ascii="Arial" w:hAnsi="Arial" w:cs="Arial"/>
          <w:sz w:val="24"/>
          <w:szCs w:val="24"/>
        </w:rPr>
        <w:t>w</w:t>
      </w:r>
      <w:r w:rsidR="006145BB">
        <w:rPr>
          <w:rFonts w:ascii="Arial" w:hAnsi="Arial" w:cs="Arial"/>
          <w:sz w:val="24"/>
          <w:szCs w:val="24"/>
        </w:rPr>
        <w:t xml:space="preserve"> many deputies have signed up for the Overtime.</w:t>
      </w:r>
    </w:p>
    <w:p w14:paraId="4FC6953D" w14:textId="60B4E254" w:rsidR="00450186" w:rsidRDefault="00450186" w:rsidP="00A120A7">
      <w:pPr>
        <w:pStyle w:val="ListParagraph"/>
        <w:numPr>
          <w:ilvl w:val="0"/>
          <w:numId w:val="20"/>
        </w:numPr>
        <w:spacing w:after="0" w:line="240" w:lineRule="auto"/>
        <w:jc w:val="both"/>
        <w:rPr>
          <w:rFonts w:ascii="Arial" w:hAnsi="Arial" w:cs="Arial"/>
          <w:sz w:val="24"/>
          <w:szCs w:val="24"/>
        </w:rPr>
      </w:pPr>
      <w:r>
        <w:rPr>
          <w:rFonts w:ascii="Arial" w:hAnsi="Arial" w:cs="Arial"/>
          <w:sz w:val="24"/>
          <w:szCs w:val="24"/>
        </w:rPr>
        <w:t>Avista Franchise Agreement – ROW agreement forthcoming per direction of Council.</w:t>
      </w:r>
    </w:p>
    <w:p w14:paraId="165B8E41" w14:textId="13BC6559" w:rsidR="00450186" w:rsidRDefault="00450186" w:rsidP="00A120A7">
      <w:pPr>
        <w:pStyle w:val="ListParagraph"/>
        <w:numPr>
          <w:ilvl w:val="0"/>
          <w:numId w:val="20"/>
        </w:numPr>
        <w:spacing w:after="0" w:line="240" w:lineRule="auto"/>
        <w:jc w:val="both"/>
        <w:rPr>
          <w:rFonts w:ascii="Arial" w:hAnsi="Arial" w:cs="Arial"/>
          <w:sz w:val="24"/>
          <w:szCs w:val="24"/>
        </w:rPr>
      </w:pPr>
      <w:r>
        <w:rPr>
          <w:rFonts w:ascii="Arial" w:hAnsi="Arial" w:cs="Arial"/>
          <w:sz w:val="24"/>
          <w:szCs w:val="24"/>
        </w:rPr>
        <w:t>Audit Presentation/Update – Conversation with Managing Partner.  Still not done.</w:t>
      </w:r>
      <w:r w:rsidR="00B33799">
        <w:rPr>
          <w:rFonts w:ascii="Arial" w:hAnsi="Arial" w:cs="Arial"/>
          <w:sz w:val="24"/>
          <w:szCs w:val="24"/>
        </w:rPr>
        <w:t xml:space="preserve"> </w:t>
      </w:r>
      <w:bookmarkStart w:id="0" w:name="_GoBack"/>
      <w:bookmarkEnd w:id="0"/>
      <w:r>
        <w:rPr>
          <w:rFonts w:ascii="Arial" w:hAnsi="Arial" w:cs="Arial"/>
          <w:sz w:val="24"/>
          <w:szCs w:val="24"/>
        </w:rPr>
        <w:t xml:space="preserve"> Fund 2 is causing consternation with transition.</w:t>
      </w:r>
      <w:r w:rsidR="00523CFB">
        <w:rPr>
          <w:rFonts w:ascii="Arial" w:hAnsi="Arial" w:cs="Arial"/>
          <w:sz w:val="24"/>
          <w:szCs w:val="24"/>
        </w:rPr>
        <w:t xml:space="preserve"> We said we would not do a 6/30 audit.</w:t>
      </w:r>
    </w:p>
    <w:p w14:paraId="2EA25AB6" w14:textId="7358FE41" w:rsidR="00DE3990" w:rsidRDefault="00DE3990" w:rsidP="00DE3990">
      <w:pPr>
        <w:pStyle w:val="ListParagraph"/>
        <w:spacing w:after="0" w:line="240" w:lineRule="auto"/>
        <w:jc w:val="both"/>
        <w:rPr>
          <w:rFonts w:ascii="Arial" w:hAnsi="Arial" w:cs="Arial"/>
          <w:sz w:val="24"/>
          <w:szCs w:val="24"/>
        </w:rPr>
      </w:pPr>
    </w:p>
    <w:p w14:paraId="381EE8B1" w14:textId="77777777" w:rsidR="00DE3990" w:rsidRDefault="00DE3990" w:rsidP="00DE3990">
      <w:pPr>
        <w:pStyle w:val="ListParagraph"/>
        <w:spacing w:after="0" w:line="240" w:lineRule="auto"/>
        <w:jc w:val="both"/>
        <w:rPr>
          <w:rFonts w:ascii="Arial" w:hAnsi="Arial" w:cs="Arial"/>
          <w:sz w:val="24"/>
          <w:szCs w:val="24"/>
        </w:rPr>
      </w:pPr>
    </w:p>
    <w:p w14:paraId="573A3D2C" w14:textId="77777777" w:rsidR="00A120A7" w:rsidRDefault="00A120A7" w:rsidP="00A120A7">
      <w:pPr>
        <w:pStyle w:val="ListParagraph"/>
        <w:spacing w:after="0" w:line="240" w:lineRule="auto"/>
        <w:jc w:val="both"/>
        <w:rPr>
          <w:rFonts w:ascii="Arial" w:hAnsi="Arial" w:cs="Arial"/>
          <w:sz w:val="24"/>
          <w:szCs w:val="24"/>
        </w:rPr>
      </w:pPr>
    </w:p>
    <w:p w14:paraId="3CE6251F" w14:textId="1F65DD0C" w:rsidR="00DB19E0" w:rsidRPr="000B4BE3" w:rsidRDefault="004E5334" w:rsidP="000B4BE3">
      <w:pPr>
        <w:spacing w:after="0" w:line="240" w:lineRule="auto"/>
        <w:jc w:val="center"/>
        <w:rPr>
          <w:rFonts w:ascii="Arial" w:hAnsi="Arial" w:cs="Arial"/>
          <w:b/>
          <w:sz w:val="24"/>
          <w:szCs w:val="24"/>
        </w:rPr>
      </w:pPr>
      <w:r>
        <w:rPr>
          <w:rFonts w:ascii="Arial" w:hAnsi="Arial" w:cs="Arial"/>
          <w:b/>
          <w:sz w:val="24"/>
          <w:szCs w:val="24"/>
        </w:rPr>
        <w:t xml:space="preserve">    </w:t>
      </w:r>
      <w:r w:rsidR="006C63F5">
        <w:rPr>
          <w:rFonts w:ascii="Arial" w:hAnsi="Arial" w:cs="Arial"/>
          <w:b/>
          <w:sz w:val="24"/>
          <w:szCs w:val="24"/>
        </w:rPr>
        <w:t>VIII</w:t>
      </w:r>
      <w:r w:rsidR="009367A7">
        <w:rPr>
          <w:rFonts w:ascii="Arial" w:hAnsi="Arial" w:cs="Arial"/>
          <w:b/>
          <w:sz w:val="24"/>
          <w:szCs w:val="24"/>
        </w:rPr>
        <w:t xml:space="preserve">. </w:t>
      </w:r>
      <w:r w:rsidR="00DB19E0" w:rsidRPr="004E5334">
        <w:rPr>
          <w:rFonts w:ascii="Arial" w:hAnsi="Arial" w:cs="Arial"/>
          <w:b/>
          <w:sz w:val="24"/>
          <w:szCs w:val="24"/>
        </w:rPr>
        <w:t>WRITTEN COMMUNICATION</w:t>
      </w:r>
    </w:p>
    <w:p w14:paraId="642AED07" w14:textId="77777777" w:rsidR="00140F4A" w:rsidRPr="00D909EC" w:rsidRDefault="00140F4A" w:rsidP="00DB19E0">
      <w:pPr>
        <w:spacing w:after="0" w:line="240" w:lineRule="auto"/>
        <w:jc w:val="center"/>
        <w:rPr>
          <w:rFonts w:ascii="Arial" w:hAnsi="Arial" w:cs="Arial"/>
          <w:b/>
          <w:sz w:val="24"/>
          <w:szCs w:val="24"/>
        </w:rPr>
      </w:pPr>
    </w:p>
    <w:p w14:paraId="1C831D96" w14:textId="53C3287E" w:rsidR="00603CE1" w:rsidRDefault="00591691" w:rsidP="00603CE1">
      <w:pPr>
        <w:spacing w:after="0" w:line="240" w:lineRule="auto"/>
        <w:jc w:val="both"/>
        <w:rPr>
          <w:rFonts w:ascii="Arial" w:hAnsi="Arial" w:cs="Arial"/>
          <w:sz w:val="24"/>
          <w:szCs w:val="24"/>
        </w:rPr>
      </w:pPr>
      <w:r>
        <w:rPr>
          <w:rFonts w:ascii="Arial" w:hAnsi="Arial" w:cs="Arial"/>
          <w:sz w:val="24"/>
          <w:szCs w:val="24"/>
        </w:rPr>
        <w:t>None</w:t>
      </w:r>
    </w:p>
    <w:p w14:paraId="57891246" w14:textId="77777777" w:rsidR="00603CE1" w:rsidRDefault="00603CE1" w:rsidP="00BF136E">
      <w:pPr>
        <w:spacing w:after="0" w:line="240" w:lineRule="auto"/>
        <w:jc w:val="both"/>
        <w:rPr>
          <w:rFonts w:ascii="Arial" w:hAnsi="Arial" w:cs="Arial"/>
          <w:sz w:val="24"/>
          <w:szCs w:val="24"/>
        </w:rPr>
      </w:pPr>
    </w:p>
    <w:p w14:paraId="2EB9B45D" w14:textId="77777777" w:rsidR="000D35EE" w:rsidRDefault="000D35EE" w:rsidP="00BF136E">
      <w:pPr>
        <w:spacing w:after="0" w:line="240" w:lineRule="auto"/>
        <w:jc w:val="both"/>
        <w:rPr>
          <w:rFonts w:ascii="Arial" w:hAnsi="Arial" w:cs="Arial"/>
          <w:sz w:val="24"/>
          <w:szCs w:val="24"/>
        </w:rPr>
      </w:pPr>
    </w:p>
    <w:p w14:paraId="6CCD63CB" w14:textId="21DDE0F7" w:rsidR="00DA3B86" w:rsidRDefault="006C63F5" w:rsidP="00DA3B86">
      <w:pPr>
        <w:spacing w:after="0" w:line="240" w:lineRule="auto"/>
        <w:jc w:val="center"/>
        <w:rPr>
          <w:rFonts w:ascii="Arial" w:hAnsi="Arial" w:cs="Arial"/>
          <w:b/>
          <w:sz w:val="24"/>
          <w:szCs w:val="24"/>
        </w:rPr>
      </w:pPr>
      <w:r>
        <w:rPr>
          <w:rFonts w:ascii="Arial" w:hAnsi="Arial" w:cs="Arial"/>
          <w:b/>
          <w:sz w:val="24"/>
          <w:szCs w:val="24"/>
        </w:rPr>
        <w:t>I</w:t>
      </w:r>
      <w:r w:rsidR="009367A7">
        <w:rPr>
          <w:rFonts w:ascii="Arial" w:hAnsi="Arial" w:cs="Arial"/>
          <w:b/>
          <w:sz w:val="24"/>
          <w:szCs w:val="24"/>
        </w:rPr>
        <w:t xml:space="preserve">X. </w:t>
      </w:r>
      <w:r w:rsidR="00DA3B86" w:rsidRPr="00D909EC">
        <w:rPr>
          <w:rFonts w:ascii="Arial" w:hAnsi="Arial" w:cs="Arial"/>
          <w:b/>
          <w:sz w:val="24"/>
          <w:szCs w:val="24"/>
        </w:rPr>
        <w:t>PUBLIC COMMENT</w:t>
      </w:r>
      <w:r w:rsidR="0021183D">
        <w:rPr>
          <w:rFonts w:ascii="Arial" w:hAnsi="Arial" w:cs="Arial"/>
          <w:b/>
          <w:sz w:val="24"/>
          <w:szCs w:val="24"/>
        </w:rPr>
        <w:t xml:space="preserve"> ON </w:t>
      </w:r>
      <w:r w:rsidR="00BF7F40">
        <w:rPr>
          <w:rFonts w:ascii="Arial" w:hAnsi="Arial" w:cs="Arial"/>
          <w:b/>
          <w:sz w:val="24"/>
          <w:szCs w:val="24"/>
        </w:rPr>
        <w:t>NON-AGENDA</w:t>
      </w:r>
      <w:r w:rsidR="0021183D">
        <w:rPr>
          <w:rFonts w:ascii="Arial" w:hAnsi="Arial" w:cs="Arial"/>
          <w:b/>
          <w:sz w:val="24"/>
          <w:szCs w:val="24"/>
        </w:rPr>
        <w:t xml:space="preserve"> ITEMS</w:t>
      </w:r>
    </w:p>
    <w:p w14:paraId="1E7A4BCC" w14:textId="77777777" w:rsidR="00F54A20" w:rsidRDefault="00F54A20" w:rsidP="00DA3B86">
      <w:pPr>
        <w:spacing w:after="0" w:line="240" w:lineRule="auto"/>
        <w:jc w:val="center"/>
        <w:rPr>
          <w:rFonts w:ascii="Arial" w:hAnsi="Arial" w:cs="Arial"/>
          <w:b/>
          <w:sz w:val="24"/>
          <w:szCs w:val="24"/>
        </w:rPr>
      </w:pPr>
    </w:p>
    <w:p w14:paraId="7DE2A226" w14:textId="10236A37" w:rsidR="00AB32EC" w:rsidRDefault="00591691" w:rsidP="00AB32EC">
      <w:pPr>
        <w:pStyle w:val="ListParagraph"/>
        <w:numPr>
          <w:ilvl w:val="0"/>
          <w:numId w:val="18"/>
        </w:numPr>
        <w:spacing w:after="0" w:line="240" w:lineRule="auto"/>
        <w:jc w:val="both"/>
        <w:rPr>
          <w:rFonts w:ascii="Arial" w:hAnsi="Arial" w:cs="Arial"/>
          <w:sz w:val="24"/>
          <w:szCs w:val="24"/>
        </w:rPr>
      </w:pPr>
      <w:r>
        <w:rPr>
          <w:rFonts w:ascii="Arial" w:hAnsi="Arial" w:cs="Arial"/>
          <w:sz w:val="24"/>
          <w:szCs w:val="24"/>
        </w:rPr>
        <w:t xml:space="preserve">Sue Pemberton questioned the Mayor on previous letters submitted to Council not being read into the record. </w:t>
      </w:r>
    </w:p>
    <w:p w14:paraId="68435057" w14:textId="7F64C423" w:rsidR="00CA4097" w:rsidRPr="00546688" w:rsidRDefault="00591691" w:rsidP="00ED1D7E">
      <w:pPr>
        <w:pStyle w:val="ListParagraph"/>
        <w:numPr>
          <w:ilvl w:val="0"/>
          <w:numId w:val="18"/>
        </w:numPr>
        <w:spacing w:after="0" w:line="240" w:lineRule="auto"/>
        <w:jc w:val="both"/>
        <w:rPr>
          <w:rFonts w:ascii="Arial" w:hAnsi="Arial" w:cs="Arial"/>
          <w:sz w:val="24"/>
          <w:szCs w:val="24"/>
        </w:rPr>
      </w:pPr>
      <w:r w:rsidRPr="00546688">
        <w:rPr>
          <w:rFonts w:ascii="Arial" w:hAnsi="Arial" w:cs="Arial"/>
          <w:sz w:val="24"/>
          <w:szCs w:val="24"/>
        </w:rPr>
        <w:t xml:space="preserve">Steve Mitchell requested an update on benches.  </w:t>
      </w:r>
    </w:p>
    <w:p w14:paraId="3B3C510A" w14:textId="77777777" w:rsidR="00EE62F9" w:rsidRDefault="00EE62F9" w:rsidP="009C4897">
      <w:pPr>
        <w:spacing w:after="0" w:line="240" w:lineRule="auto"/>
        <w:jc w:val="both"/>
        <w:rPr>
          <w:rFonts w:ascii="Arial" w:hAnsi="Arial" w:cs="Arial"/>
          <w:sz w:val="24"/>
          <w:szCs w:val="24"/>
        </w:rPr>
      </w:pPr>
    </w:p>
    <w:p w14:paraId="164E9432" w14:textId="32951AC4" w:rsidR="00DA3B86" w:rsidRDefault="009367A7" w:rsidP="000B4BE3">
      <w:pPr>
        <w:spacing w:after="0" w:line="240" w:lineRule="auto"/>
        <w:jc w:val="center"/>
        <w:rPr>
          <w:rFonts w:ascii="Arial" w:hAnsi="Arial" w:cs="Arial"/>
          <w:b/>
          <w:sz w:val="24"/>
          <w:szCs w:val="24"/>
        </w:rPr>
      </w:pPr>
      <w:r>
        <w:rPr>
          <w:rFonts w:ascii="Arial" w:hAnsi="Arial" w:cs="Arial"/>
          <w:b/>
          <w:sz w:val="24"/>
          <w:szCs w:val="24"/>
        </w:rPr>
        <w:t xml:space="preserve">X. </w:t>
      </w:r>
      <w:r w:rsidR="00297C28">
        <w:rPr>
          <w:rFonts w:ascii="Arial" w:hAnsi="Arial" w:cs="Arial"/>
          <w:b/>
          <w:sz w:val="24"/>
          <w:szCs w:val="24"/>
        </w:rPr>
        <w:t>COUNCIL COMMENTS ON NON AGENDA ITEMS</w:t>
      </w:r>
    </w:p>
    <w:p w14:paraId="64B8E1B8" w14:textId="7F2915B0" w:rsidR="00173DF4" w:rsidRDefault="00173DF4" w:rsidP="0033028B">
      <w:pPr>
        <w:spacing w:after="0" w:line="240" w:lineRule="auto"/>
        <w:rPr>
          <w:rFonts w:ascii="Arial" w:hAnsi="Arial" w:cs="Arial"/>
          <w:sz w:val="24"/>
          <w:szCs w:val="24"/>
        </w:rPr>
      </w:pPr>
    </w:p>
    <w:p w14:paraId="09538470" w14:textId="1C0A5B0A" w:rsidR="00E542C9" w:rsidRDefault="00546688" w:rsidP="00297C28">
      <w:pPr>
        <w:pStyle w:val="ListParagraph"/>
        <w:numPr>
          <w:ilvl w:val="0"/>
          <w:numId w:val="22"/>
        </w:numPr>
        <w:spacing w:after="0" w:line="240" w:lineRule="auto"/>
        <w:rPr>
          <w:rFonts w:ascii="Arial" w:hAnsi="Arial" w:cs="Arial"/>
          <w:sz w:val="24"/>
          <w:szCs w:val="24"/>
        </w:rPr>
      </w:pPr>
      <w:r>
        <w:rPr>
          <w:rFonts w:ascii="Arial" w:hAnsi="Arial" w:cs="Arial"/>
          <w:sz w:val="24"/>
          <w:szCs w:val="24"/>
        </w:rPr>
        <w:t>Councilor Evertt</w:t>
      </w:r>
      <w:r w:rsidR="0084757C">
        <w:rPr>
          <w:rFonts w:ascii="Arial" w:hAnsi="Arial" w:cs="Arial"/>
          <w:sz w:val="24"/>
          <w:szCs w:val="24"/>
        </w:rPr>
        <w:t xml:space="preserve"> </w:t>
      </w:r>
      <w:r>
        <w:rPr>
          <w:rFonts w:ascii="Arial" w:hAnsi="Arial" w:cs="Arial"/>
          <w:sz w:val="24"/>
          <w:szCs w:val="24"/>
        </w:rPr>
        <w:t>attended his first budget meeting and thinks we will adopt a good budget even with the auditors lagging behind.</w:t>
      </w:r>
    </w:p>
    <w:p w14:paraId="26CA21B2" w14:textId="77777777" w:rsidR="00F54081" w:rsidRDefault="00F54081" w:rsidP="00F54081">
      <w:pPr>
        <w:spacing w:after="0" w:line="240" w:lineRule="auto"/>
        <w:ind w:left="720"/>
        <w:rPr>
          <w:rFonts w:ascii="Arial" w:hAnsi="Arial" w:cs="Arial"/>
          <w:sz w:val="24"/>
          <w:szCs w:val="24"/>
        </w:rPr>
      </w:pPr>
    </w:p>
    <w:p w14:paraId="77029F5B" w14:textId="6E9981C4" w:rsidR="003B51C2" w:rsidRPr="00546688" w:rsidRDefault="003B51C2" w:rsidP="003C265F">
      <w:pPr>
        <w:pStyle w:val="ListParagraph"/>
        <w:numPr>
          <w:ilvl w:val="0"/>
          <w:numId w:val="22"/>
        </w:numPr>
        <w:spacing w:after="0" w:line="240" w:lineRule="auto"/>
        <w:rPr>
          <w:rFonts w:ascii="Arial" w:hAnsi="Arial" w:cs="Arial"/>
          <w:sz w:val="24"/>
          <w:szCs w:val="24"/>
        </w:rPr>
      </w:pPr>
      <w:r w:rsidRPr="00546688">
        <w:rPr>
          <w:rFonts w:ascii="Arial" w:hAnsi="Arial" w:cs="Arial"/>
          <w:sz w:val="24"/>
          <w:szCs w:val="24"/>
        </w:rPr>
        <w:t>Councilor Nuckles</w:t>
      </w:r>
      <w:r w:rsidR="00AB629A">
        <w:rPr>
          <w:rFonts w:ascii="Arial" w:hAnsi="Arial" w:cs="Arial"/>
          <w:sz w:val="24"/>
          <w:szCs w:val="24"/>
        </w:rPr>
        <w:t xml:space="preserve"> c</w:t>
      </w:r>
      <w:r w:rsidR="00546688">
        <w:rPr>
          <w:rFonts w:ascii="Arial" w:hAnsi="Arial" w:cs="Arial"/>
          <w:sz w:val="24"/>
          <w:szCs w:val="24"/>
        </w:rPr>
        <w:t xml:space="preserve">ommented to Sue Pemberton on public forums. She chaired the Budget Committee meeting and gave kudos to the members of the committee and </w:t>
      </w:r>
      <w:r w:rsidR="00546688">
        <w:rPr>
          <w:rFonts w:ascii="Arial" w:hAnsi="Arial" w:cs="Arial"/>
          <w:sz w:val="24"/>
          <w:szCs w:val="24"/>
        </w:rPr>
        <w:lastRenderedPageBreak/>
        <w:t>the process. She requested again to meet with the Mayor.</w:t>
      </w:r>
      <w:r w:rsidR="00AB629A">
        <w:rPr>
          <w:rFonts w:ascii="Arial" w:hAnsi="Arial" w:cs="Arial"/>
          <w:sz w:val="24"/>
          <w:szCs w:val="24"/>
        </w:rPr>
        <w:t xml:space="preserve"> She thanked everyone for their support and for attending.</w:t>
      </w:r>
    </w:p>
    <w:p w14:paraId="3C612C8D" w14:textId="77777777" w:rsidR="00E542C9" w:rsidRDefault="00E542C9" w:rsidP="00ED104B">
      <w:pPr>
        <w:spacing w:after="0" w:line="240" w:lineRule="auto"/>
        <w:rPr>
          <w:rFonts w:ascii="Arial" w:hAnsi="Arial" w:cs="Arial"/>
          <w:sz w:val="24"/>
          <w:szCs w:val="24"/>
        </w:rPr>
      </w:pPr>
    </w:p>
    <w:p w14:paraId="6476C625" w14:textId="2EC06847" w:rsidR="002764D3" w:rsidRDefault="00AB629A" w:rsidP="002764D3">
      <w:pPr>
        <w:pStyle w:val="ListParagraph"/>
        <w:numPr>
          <w:ilvl w:val="0"/>
          <w:numId w:val="22"/>
        </w:numPr>
        <w:spacing w:after="0" w:line="240" w:lineRule="auto"/>
        <w:rPr>
          <w:rFonts w:ascii="Arial" w:hAnsi="Arial" w:cs="Arial"/>
          <w:sz w:val="24"/>
          <w:szCs w:val="24"/>
        </w:rPr>
      </w:pPr>
      <w:r>
        <w:rPr>
          <w:rFonts w:ascii="Arial" w:hAnsi="Arial" w:cs="Arial"/>
          <w:sz w:val="24"/>
          <w:szCs w:val="24"/>
        </w:rPr>
        <w:t>Councilor McGregor reported he attended RVACT meeting and the Planning Commission Chair requested a liaison to the meeting.</w:t>
      </w:r>
      <w:r w:rsidR="00DF59BB">
        <w:rPr>
          <w:rFonts w:ascii="Arial" w:hAnsi="Arial" w:cs="Arial"/>
          <w:sz w:val="24"/>
          <w:szCs w:val="24"/>
        </w:rPr>
        <w:t xml:space="preserve"> He also questioned an update on the benches that were previously mentioned. The City Administrator commented that we could purchase the benches and trash cans with money left in the budget this year.</w:t>
      </w:r>
      <w:r w:rsidR="00B34857">
        <w:rPr>
          <w:rFonts w:ascii="Arial" w:hAnsi="Arial" w:cs="Arial"/>
          <w:sz w:val="24"/>
          <w:szCs w:val="24"/>
        </w:rPr>
        <w:t xml:space="preserve"> Concurrence was given to him in regard to two 6’ benches with dividers and trash cans with sand tops to a max of $1000.</w:t>
      </w:r>
    </w:p>
    <w:p w14:paraId="403B51D1" w14:textId="5FB2837A" w:rsidR="003B51C2" w:rsidRDefault="003B51C2" w:rsidP="003B51C2">
      <w:pPr>
        <w:pStyle w:val="ListParagraph"/>
        <w:spacing w:after="0" w:line="240" w:lineRule="auto"/>
        <w:ind w:left="1080"/>
        <w:rPr>
          <w:rFonts w:ascii="Arial" w:hAnsi="Arial" w:cs="Arial"/>
          <w:sz w:val="24"/>
          <w:szCs w:val="24"/>
        </w:rPr>
      </w:pPr>
    </w:p>
    <w:p w14:paraId="40E7B4F1" w14:textId="2F1A7B5B" w:rsidR="002764D3" w:rsidRPr="00F54081" w:rsidRDefault="002764D3" w:rsidP="002764D3">
      <w:pPr>
        <w:pStyle w:val="ListParagraph"/>
        <w:numPr>
          <w:ilvl w:val="0"/>
          <w:numId w:val="22"/>
        </w:numPr>
        <w:spacing w:after="0" w:line="240" w:lineRule="auto"/>
        <w:rPr>
          <w:rFonts w:ascii="Arial" w:hAnsi="Arial" w:cs="Arial"/>
          <w:sz w:val="24"/>
          <w:szCs w:val="24"/>
        </w:rPr>
      </w:pPr>
      <w:r>
        <w:rPr>
          <w:rFonts w:ascii="Arial" w:hAnsi="Arial" w:cs="Arial"/>
          <w:sz w:val="24"/>
          <w:szCs w:val="24"/>
        </w:rPr>
        <w:t>Mayor Tarvin</w:t>
      </w:r>
      <w:r w:rsidR="002C39D4">
        <w:rPr>
          <w:rFonts w:ascii="Arial" w:hAnsi="Arial" w:cs="Arial"/>
          <w:sz w:val="24"/>
          <w:szCs w:val="24"/>
        </w:rPr>
        <w:t>:</w:t>
      </w:r>
    </w:p>
    <w:p w14:paraId="04BB82A7" w14:textId="5593880E" w:rsidR="002764D3" w:rsidRDefault="00BE4FAB" w:rsidP="002764D3">
      <w:pPr>
        <w:pStyle w:val="ListParagraph"/>
        <w:numPr>
          <w:ilvl w:val="0"/>
          <w:numId w:val="18"/>
        </w:numPr>
        <w:spacing w:after="0" w:line="240" w:lineRule="auto"/>
        <w:rPr>
          <w:rFonts w:ascii="Arial" w:hAnsi="Arial" w:cs="Arial"/>
          <w:sz w:val="24"/>
          <w:szCs w:val="24"/>
        </w:rPr>
      </w:pPr>
      <w:r>
        <w:rPr>
          <w:rFonts w:ascii="Arial" w:hAnsi="Arial" w:cs="Arial"/>
          <w:sz w:val="24"/>
          <w:szCs w:val="24"/>
        </w:rPr>
        <w:t>Thanks for Staff for getting the flags changed.</w:t>
      </w:r>
    </w:p>
    <w:p w14:paraId="45F7E8C6" w14:textId="77777777" w:rsidR="00BE4FAB" w:rsidRDefault="00BE4FAB" w:rsidP="00BE4FAB">
      <w:pPr>
        <w:pStyle w:val="ListParagraph"/>
        <w:numPr>
          <w:ilvl w:val="0"/>
          <w:numId w:val="18"/>
        </w:numPr>
        <w:spacing w:after="0" w:line="240" w:lineRule="auto"/>
        <w:rPr>
          <w:rFonts w:ascii="Arial" w:hAnsi="Arial" w:cs="Arial"/>
          <w:sz w:val="24"/>
          <w:szCs w:val="24"/>
        </w:rPr>
      </w:pPr>
      <w:r>
        <w:rPr>
          <w:rFonts w:ascii="Arial" w:hAnsi="Arial" w:cs="Arial"/>
          <w:sz w:val="24"/>
          <w:szCs w:val="24"/>
        </w:rPr>
        <w:t>City Hall is open, just knock on the door.</w:t>
      </w:r>
    </w:p>
    <w:p w14:paraId="4F885419" w14:textId="0D67938C" w:rsidR="003A71D7" w:rsidRPr="00BE4FAB" w:rsidRDefault="00BE4FAB" w:rsidP="00BE4FAB">
      <w:pPr>
        <w:pStyle w:val="ListParagraph"/>
        <w:numPr>
          <w:ilvl w:val="0"/>
          <w:numId w:val="18"/>
        </w:numPr>
        <w:spacing w:after="0" w:line="240" w:lineRule="auto"/>
        <w:rPr>
          <w:rFonts w:ascii="Arial" w:hAnsi="Arial" w:cs="Arial"/>
          <w:sz w:val="24"/>
          <w:szCs w:val="24"/>
        </w:rPr>
      </w:pPr>
      <w:r>
        <w:rPr>
          <w:rFonts w:ascii="Arial" w:hAnsi="Arial" w:cs="Arial"/>
          <w:sz w:val="24"/>
          <w:szCs w:val="24"/>
        </w:rPr>
        <w:t>Opening on Emergency Management Commission until 5PM on July 12.</w:t>
      </w:r>
    </w:p>
    <w:p w14:paraId="2438C8CF" w14:textId="7ECBB9CC" w:rsidR="003A71D7" w:rsidRDefault="00BE4FAB" w:rsidP="002764D3">
      <w:pPr>
        <w:pStyle w:val="ListParagraph"/>
        <w:numPr>
          <w:ilvl w:val="0"/>
          <w:numId w:val="18"/>
        </w:numPr>
        <w:spacing w:after="0" w:line="240" w:lineRule="auto"/>
        <w:rPr>
          <w:rFonts w:ascii="Arial" w:hAnsi="Arial" w:cs="Arial"/>
          <w:sz w:val="24"/>
          <w:szCs w:val="24"/>
        </w:rPr>
      </w:pPr>
      <w:r>
        <w:rPr>
          <w:rFonts w:ascii="Arial" w:hAnsi="Arial" w:cs="Arial"/>
          <w:sz w:val="24"/>
          <w:szCs w:val="24"/>
        </w:rPr>
        <w:t>Also accepting applications on committees for CJ’s Hope, volunteers for Crafter’s Market in the park, 2 positions open on Planning Commission until July 12 at 5PM.</w:t>
      </w:r>
    </w:p>
    <w:p w14:paraId="3CA7372F" w14:textId="5AEE411C" w:rsidR="003A71D7" w:rsidRDefault="00BE4FAB" w:rsidP="002764D3">
      <w:pPr>
        <w:pStyle w:val="ListParagraph"/>
        <w:numPr>
          <w:ilvl w:val="0"/>
          <w:numId w:val="18"/>
        </w:numPr>
        <w:spacing w:after="0" w:line="240" w:lineRule="auto"/>
        <w:rPr>
          <w:rFonts w:ascii="Arial" w:hAnsi="Arial" w:cs="Arial"/>
          <w:sz w:val="24"/>
          <w:szCs w:val="24"/>
        </w:rPr>
      </w:pPr>
      <w:r>
        <w:rPr>
          <w:rFonts w:ascii="Arial" w:hAnsi="Arial" w:cs="Arial"/>
          <w:sz w:val="24"/>
          <w:szCs w:val="24"/>
        </w:rPr>
        <w:t>Covid risk drops from High to Moderate tmw.</w:t>
      </w:r>
    </w:p>
    <w:p w14:paraId="0144A98A" w14:textId="3D2F3954" w:rsidR="00BE4FAB" w:rsidRDefault="00BE4FAB" w:rsidP="002764D3">
      <w:pPr>
        <w:pStyle w:val="ListParagraph"/>
        <w:numPr>
          <w:ilvl w:val="0"/>
          <w:numId w:val="18"/>
        </w:numPr>
        <w:spacing w:after="0" w:line="240" w:lineRule="auto"/>
        <w:rPr>
          <w:rFonts w:ascii="Arial" w:hAnsi="Arial" w:cs="Arial"/>
          <w:sz w:val="24"/>
          <w:szCs w:val="24"/>
        </w:rPr>
      </w:pPr>
      <w:r>
        <w:rPr>
          <w:rFonts w:ascii="Arial" w:hAnsi="Arial" w:cs="Arial"/>
          <w:sz w:val="24"/>
          <w:szCs w:val="24"/>
        </w:rPr>
        <w:t>The City is very serious and has a 0 tolerance for all fireworks.</w:t>
      </w:r>
    </w:p>
    <w:p w14:paraId="34C30F2F" w14:textId="186148B2" w:rsidR="00BE4FAB" w:rsidRPr="00BE4FAB" w:rsidRDefault="00BE4FAB" w:rsidP="00BE4FAB">
      <w:pPr>
        <w:pStyle w:val="ListParagraph"/>
        <w:numPr>
          <w:ilvl w:val="0"/>
          <w:numId w:val="18"/>
        </w:numPr>
        <w:spacing w:after="0" w:line="240" w:lineRule="auto"/>
        <w:rPr>
          <w:rFonts w:ascii="Arial" w:hAnsi="Arial" w:cs="Arial"/>
          <w:sz w:val="24"/>
          <w:szCs w:val="24"/>
        </w:rPr>
      </w:pPr>
      <w:r>
        <w:rPr>
          <w:rFonts w:ascii="Arial" w:hAnsi="Arial" w:cs="Arial"/>
          <w:sz w:val="24"/>
          <w:szCs w:val="24"/>
        </w:rPr>
        <w:t xml:space="preserve">Mayor met in regard to Festival on the Rogue which will be in person at the County park on 9/11 from 10-4. All committee/commission members and Staff are welcome to come out and man the City table at the Festival. Chuck Huntington and Sue Krupa requested the City assist with the festival in the amount of $500, radio advertising and some PPE. </w:t>
      </w:r>
      <w:r w:rsidRPr="00BE4FAB">
        <w:rPr>
          <w:rFonts w:ascii="Arial" w:hAnsi="Arial" w:cs="Arial"/>
          <w:sz w:val="24"/>
          <w:szCs w:val="24"/>
        </w:rPr>
        <w:t>Council concurred.</w:t>
      </w:r>
    </w:p>
    <w:p w14:paraId="37712B7F" w14:textId="71D89B77" w:rsidR="002C39D4" w:rsidRDefault="00BE4FAB" w:rsidP="002C39D4">
      <w:pPr>
        <w:pStyle w:val="ListParagraph"/>
        <w:spacing w:after="0" w:line="240" w:lineRule="auto"/>
        <w:ind w:left="1080"/>
        <w:rPr>
          <w:rFonts w:ascii="Arial" w:hAnsi="Arial" w:cs="Arial"/>
          <w:sz w:val="24"/>
          <w:szCs w:val="24"/>
        </w:rPr>
      </w:pPr>
      <w:r>
        <w:rPr>
          <w:rFonts w:ascii="Arial" w:hAnsi="Arial" w:cs="Arial"/>
          <w:sz w:val="24"/>
          <w:szCs w:val="24"/>
        </w:rPr>
        <w:t>Movie in the Park will be at Aunt Caroline’s Park on 7/2, with chalk art at 8 PM and movie starting around 9 PM.</w:t>
      </w:r>
    </w:p>
    <w:p w14:paraId="1DD11500" w14:textId="2F7D29F5" w:rsidR="00BE4FAB" w:rsidRDefault="00BE4FAB" w:rsidP="002C39D4">
      <w:pPr>
        <w:pStyle w:val="ListParagraph"/>
        <w:spacing w:after="0" w:line="240" w:lineRule="auto"/>
        <w:ind w:left="1080"/>
        <w:rPr>
          <w:rFonts w:ascii="Arial" w:hAnsi="Arial" w:cs="Arial"/>
          <w:sz w:val="24"/>
          <w:szCs w:val="24"/>
        </w:rPr>
      </w:pPr>
      <w:r>
        <w:rPr>
          <w:rFonts w:ascii="Arial" w:hAnsi="Arial" w:cs="Arial"/>
          <w:sz w:val="24"/>
          <w:szCs w:val="24"/>
        </w:rPr>
        <w:t>Reminder to Council about LOC annual conference 10/21-10/23. Registration opens August 2 so please notify the City Administrator in July.</w:t>
      </w:r>
      <w:r w:rsidR="00116E0F">
        <w:rPr>
          <w:rFonts w:ascii="Arial" w:hAnsi="Arial" w:cs="Arial"/>
          <w:sz w:val="24"/>
          <w:szCs w:val="24"/>
        </w:rPr>
        <w:t xml:space="preserve"> Stay Safe!</w:t>
      </w:r>
    </w:p>
    <w:p w14:paraId="3B845501" w14:textId="77777777" w:rsidR="009F64C4" w:rsidRPr="009F64C4" w:rsidRDefault="009F64C4" w:rsidP="009F64C4">
      <w:pPr>
        <w:spacing w:after="0" w:line="240" w:lineRule="auto"/>
        <w:rPr>
          <w:rFonts w:ascii="Arial" w:hAnsi="Arial" w:cs="Arial"/>
          <w:sz w:val="24"/>
          <w:szCs w:val="24"/>
        </w:rPr>
      </w:pPr>
    </w:p>
    <w:p w14:paraId="009DC375" w14:textId="64786BB0" w:rsidR="00DA3B86" w:rsidRPr="00D909EC" w:rsidRDefault="009367A7" w:rsidP="0054404B">
      <w:pPr>
        <w:spacing w:after="0" w:line="240" w:lineRule="auto"/>
        <w:ind w:left="3600" w:firstLine="720"/>
        <w:rPr>
          <w:rFonts w:ascii="Arial" w:hAnsi="Arial" w:cs="Arial"/>
          <w:b/>
          <w:sz w:val="24"/>
          <w:szCs w:val="24"/>
        </w:rPr>
      </w:pPr>
      <w:r>
        <w:rPr>
          <w:rFonts w:ascii="Arial" w:hAnsi="Arial" w:cs="Arial"/>
          <w:b/>
          <w:sz w:val="24"/>
          <w:szCs w:val="24"/>
        </w:rPr>
        <w:t xml:space="preserve">XI. </w:t>
      </w:r>
      <w:r w:rsidR="00DA3B86" w:rsidRPr="00D909EC">
        <w:rPr>
          <w:rFonts w:ascii="Arial" w:hAnsi="Arial" w:cs="Arial"/>
          <w:b/>
          <w:sz w:val="24"/>
          <w:szCs w:val="24"/>
        </w:rPr>
        <w:t>ADJOURNMENT</w:t>
      </w:r>
    </w:p>
    <w:p w14:paraId="3F601EE5" w14:textId="77777777" w:rsidR="00DA3B86" w:rsidRPr="00D909EC" w:rsidRDefault="00DA3B86" w:rsidP="00F44247">
      <w:pPr>
        <w:spacing w:after="0" w:line="240" w:lineRule="auto"/>
        <w:jc w:val="both"/>
        <w:rPr>
          <w:rFonts w:ascii="Arial" w:hAnsi="Arial" w:cs="Arial"/>
          <w:sz w:val="24"/>
          <w:szCs w:val="24"/>
        </w:rPr>
      </w:pPr>
    </w:p>
    <w:p w14:paraId="658E044B" w14:textId="4B15B981" w:rsidR="00DA3B86" w:rsidRDefault="008172C5" w:rsidP="00904B74">
      <w:pPr>
        <w:spacing w:after="0" w:line="240" w:lineRule="auto"/>
        <w:jc w:val="both"/>
        <w:rPr>
          <w:rFonts w:ascii="Arial" w:hAnsi="Arial" w:cs="Arial"/>
          <w:sz w:val="24"/>
          <w:szCs w:val="24"/>
        </w:rPr>
      </w:pPr>
      <w:r w:rsidRPr="00D909EC">
        <w:rPr>
          <w:rFonts w:ascii="Arial" w:hAnsi="Arial" w:cs="Arial"/>
          <w:sz w:val="24"/>
          <w:szCs w:val="24"/>
        </w:rPr>
        <w:t>There being no further business before the Council, the Mayor adjou</w:t>
      </w:r>
      <w:r w:rsidR="008321FA">
        <w:rPr>
          <w:rFonts w:ascii="Arial" w:hAnsi="Arial" w:cs="Arial"/>
          <w:sz w:val="24"/>
          <w:szCs w:val="24"/>
        </w:rPr>
        <w:t>rned the m</w:t>
      </w:r>
      <w:r w:rsidR="0054404B">
        <w:rPr>
          <w:rFonts w:ascii="Arial" w:hAnsi="Arial" w:cs="Arial"/>
          <w:sz w:val="24"/>
          <w:szCs w:val="24"/>
        </w:rPr>
        <w:t xml:space="preserve">eeting at </w:t>
      </w:r>
      <w:r w:rsidR="00116E0F">
        <w:rPr>
          <w:rFonts w:ascii="Arial" w:hAnsi="Arial" w:cs="Arial"/>
          <w:sz w:val="24"/>
          <w:szCs w:val="24"/>
        </w:rPr>
        <w:t>6:50</w:t>
      </w:r>
      <w:r w:rsidR="00696C72">
        <w:rPr>
          <w:rFonts w:ascii="Arial" w:hAnsi="Arial" w:cs="Arial"/>
          <w:sz w:val="24"/>
          <w:szCs w:val="24"/>
        </w:rPr>
        <w:t xml:space="preserve"> </w:t>
      </w:r>
      <w:r w:rsidR="00D35861">
        <w:rPr>
          <w:rFonts w:ascii="Arial" w:hAnsi="Arial" w:cs="Arial"/>
          <w:sz w:val="24"/>
          <w:szCs w:val="24"/>
        </w:rPr>
        <w:t>PM.</w:t>
      </w:r>
    </w:p>
    <w:p w14:paraId="28F75886" w14:textId="632724E1" w:rsidR="008172C5" w:rsidRDefault="008172C5" w:rsidP="00DA3B86">
      <w:pPr>
        <w:spacing w:after="0" w:line="240" w:lineRule="auto"/>
        <w:jc w:val="both"/>
        <w:rPr>
          <w:rFonts w:ascii="Arial" w:hAnsi="Arial" w:cs="Arial"/>
          <w:sz w:val="24"/>
          <w:szCs w:val="24"/>
        </w:rPr>
      </w:pPr>
    </w:p>
    <w:p w14:paraId="6FBEA74C" w14:textId="77777777" w:rsidR="00DD2D9F" w:rsidRPr="00D909EC" w:rsidRDefault="00DD2D9F" w:rsidP="00DA3B86">
      <w:pPr>
        <w:spacing w:after="0" w:line="240" w:lineRule="auto"/>
        <w:jc w:val="both"/>
        <w:rPr>
          <w:rFonts w:ascii="Arial" w:hAnsi="Arial" w:cs="Arial"/>
          <w:sz w:val="24"/>
          <w:szCs w:val="24"/>
        </w:rPr>
      </w:pPr>
    </w:p>
    <w:p w14:paraId="340BE2EC" w14:textId="77777777" w:rsidR="008172C5" w:rsidRPr="00D909EC" w:rsidRDefault="008172C5" w:rsidP="008172C5">
      <w:pPr>
        <w:tabs>
          <w:tab w:val="left" w:pos="5040"/>
        </w:tabs>
        <w:spacing w:after="0" w:line="240" w:lineRule="auto"/>
        <w:jc w:val="both"/>
        <w:rPr>
          <w:rFonts w:ascii="Arial" w:hAnsi="Arial" w:cs="Arial"/>
          <w:sz w:val="24"/>
          <w:szCs w:val="24"/>
        </w:rPr>
      </w:pPr>
      <w:r w:rsidRPr="00D909EC">
        <w:rPr>
          <w:rFonts w:ascii="Arial" w:hAnsi="Arial" w:cs="Arial"/>
          <w:sz w:val="24"/>
          <w:szCs w:val="24"/>
        </w:rPr>
        <w:t>Approved:</w:t>
      </w:r>
      <w:r w:rsidRPr="00D909EC">
        <w:rPr>
          <w:rFonts w:ascii="Arial" w:hAnsi="Arial" w:cs="Arial"/>
          <w:sz w:val="24"/>
          <w:szCs w:val="24"/>
        </w:rPr>
        <w:tab/>
        <w:t>Attest:</w:t>
      </w:r>
    </w:p>
    <w:p w14:paraId="470D5432" w14:textId="77777777" w:rsidR="008172C5" w:rsidRPr="00D909EC" w:rsidRDefault="008172C5" w:rsidP="008172C5">
      <w:pPr>
        <w:tabs>
          <w:tab w:val="left" w:pos="5040"/>
        </w:tabs>
        <w:spacing w:after="0" w:line="240" w:lineRule="auto"/>
        <w:jc w:val="both"/>
        <w:rPr>
          <w:rFonts w:ascii="Arial" w:hAnsi="Arial" w:cs="Arial"/>
          <w:sz w:val="24"/>
          <w:szCs w:val="24"/>
        </w:rPr>
      </w:pPr>
    </w:p>
    <w:p w14:paraId="6563E18C" w14:textId="77777777" w:rsidR="008172C5" w:rsidRPr="00D909EC" w:rsidRDefault="008172C5" w:rsidP="00BE552B">
      <w:pPr>
        <w:tabs>
          <w:tab w:val="left" w:pos="4320"/>
          <w:tab w:val="left" w:pos="5040"/>
          <w:tab w:val="left" w:pos="9180"/>
        </w:tabs>
        <w:spacing w:after="0" w:line="240" w:lineRule="auto"/>
        <w:jc w:val="both"/>
        <w:rPr>
          <w:rFonts w:ascii="Arial" w:hAnsi="Arial" w:cs="Arial"/>
          <w:sz w:val="24"/>
          <w:szCs w:val="24"/>
        </w:rPr>
      </w:pPr>
      <w:r w:rsidRPr="00D909EC">
        <w:rPr>
          <w:rFonts w:ascii="Arial" w:hAnsi="Arial" w:cs="Arial"/>
          <w:sz w:val="24"/>
          <w:szCs w:val="24"/>
          <w:u w:val="single"/>
        </w:rPr>
        <w:tab/>
      </w:r>
      <w:r w:rsidRPr="00D909EC">
        <w:rPr>
          <w:rFonts w:ascii="Arial" w:hAnsi="Arial" w:cs="Arial"/>
          <w:sz w:val="24"/>
          <w:szCs w:val="24"/>
        </w:rPr>
        <w:tab/>
      </w:r>
      <w:r w:rsidRPr="00D909EC">
        <w:rPr>
          <w:rFonts w:ascii="Arial" w:hAnsi="Arial" w:cs="Arial"/>
          <w:sz w:val="24"/>
          <w:szCs w:val="24"/>
          <w:u w:val="single"/>
        </w:rPr>
        <w:tab/>
      </w:r>
    </w:p>
    <w:p w14:paraId="43D09A77" w14:textId="5107CDF5" w:rsidR="00BE552B" w:rsidRPr="00D909EC" w:rsidRDefault="008B1FE6" w:rsidP="00BE552B">
      <w:pPr>
        <w:tabs>
          <w:tab w:val="left" w:pos="4320"/>
          <w:tab w:val="left" w:pos="5040"/>
          <w:tab w:val="left" w:pos="9180"/>
        </w:tabs>
        <w:spacing w:after="0" w:line="240" w:lineRule="auto"/>
        <w:jc w:val="both"/>
        <w:rPr>
          <w:rFonts w:ascii="Arial" w:hAnsi="Arial" w:cs="Arial"/>
          <w:sz w:val="24"/>
          <w:szCs w:val="24"/>
        </w:rPr>
      </w:pPr>
      <w:r>
        <w:rPr>
          <w:rFonts w:ascii="Arial" w:hAnsi="Arial" w:cs="Arial"/>
          <w:sz w:val="24"/>
          <w:szCs w:val="24"/>
        </w:rPr>
        <w:t>Shari Tarvin</w:t>
      </w:r>
      <w:r w:rsidR="00BE552B" w:rsidRPr="00D909EC">
        <w:rPr>
          <w:rFonts w:ascii="Arial" w:hAnsi="Arial" w:cs="Arial"/>
          <w:sz w:val="24"/>
          <w:szCs w:val="24"/>
        </w:rPr>
        <w:tab/>
      </w:r>
      <w:r w:rsidR="00BE552B" w:rsidRPr="00D909EC">
        <w:rPr>
          <w:rFonts w:ascii="Arial" w:hAnsi="Arial" w:cs="Arial"/>
          <w:sz w:val="24"/>
          <w:szCs w:val="24"/>
        </w:rPr>
        <w:tab/>
        <w:t>Thomas J. Corrigan</w:t>
      </w:r>
    </w:p>
    <w:p w14:paraId="34C2A292" w14:textId="6C8D423D" w:rsidR="00DA3B86" w:rsidRDefault="00BE552B" w:rsidP="00BE552B">
      <w:pPr>
        <w:tabs>
          <w:tab w:val="left" w:pos="5040"/>
        </w:tabs>
        <w:spacing w:after="0" w:line="240" w:lineRule="auto"/>
        <w:jc w:val="both"/>
        <w:rPr>
          <w:rFonts w:ascii="Arial" w:hAnsi="Arial" w:cs="Arial"/>
          <w:sz w:val="24"/>
          <w:szCs w:val="24"/>
        </w:rPr>
      </w:pPr>
      <w:r w:rsidRPr="00D909EC">
        <w:rPr>
          <w:rFonts w:ascii="Arial" w:hAnsi="Arial" w:cs="Arial"/>
          <w:sz w:val="24"/>
          <w:szCs w:val="24"/>
        </w:rPr>
        <w:t>Mayor</w:t>
      </w:r>
      <w:r w:rsidRPr="00D909EC">
        <w:rPr>
          <w:rFonts w:ascii="Arial" w:hAnsi="Arial" w:cs="Arial"/>
          <w:sz w:val="24"/>
          <w:szCs w:val="24"/>
        </w:rPr>
        <w:tab/>
        <w:t>City Administrator</w:t>
      </w:r>
    </w:p>
    <w:p w14:paraId="023302B8" w14:textId="79FBF753" w:rsidR="00715610" w:rsidRDefault="00715610" w:rsidP="00BE552B">
      <w:pPr>
        <w:tabs>
          <w:tab w:val="left" w:pos="5040"/>
        </w:tabs>
        <w:spacing w:after="0" w:line="240" w:lineRule="auto"/>
        <w:jc w:val="both"/>
        <w:rPr>
          <w:rFonts w:ascii="Arial" w:hAnsi="Arial" w:cs="Arial"/>
          <w:sz w:val="24"/>
          <w:szCs w:val="24"/>
        </w:rPr>
      </w:pPr>
    </w:p>
    <w:p w14:paraId="524C2AFB" w14:textId="77777777" w:rsidR="00715610" w:rsidRPr="00D909EC" w:rsidRDefault="00715610" w:rsidP="00BE552B">
      <w:pPr>
        <w:tabs>
          <w:tab w:val="left" w:pos="5040"/>
        </w:tabs>
        <w:spacing w:after="0" w:line="240" w:lineRule="auto"/>
        <w:jc w:val="both"/>
        <w:rPr>
          <w:rFonts w:ascii="Arial" w:hAnsi="Arial" w:cs="Arial"/>
          <w:sz w:val="24"/>
          <w:szCs w:val="24"/>
        </w:rPr>
      </w:pPr>
    </w:p>
    <w:p w14:paraId="580D84CC" w14:textId="77777777" w:rsidR="002933D5" w:rsidRDefault="002933D5" w:rsidP="00DA3B86">
      <w:pPr>
        <w:spacing w:after="0" w:line="240" w:lineRule="auto"/>
        <w:jc w:val="both"/>
        <w:rPr>
          <w:rFonts w:ascii="Arial" w:hAnsi="Arial" w:cs="Arial"/>
          <w:b/>
          <w:sz w:val="24"/>
          <w:szCs w:val="24"/>
        </w:rPr>
      </w:pPr>
    </w:p>
    <w:p w14:paraId="19AC6618" w14:textId="77777777" w:rsidR="00BE552B" w:rsidRPr="00D909EC" w:rsidRDefault="00BE552B" w:rsidP="00DA3B86">
      <w:pPr>
        <w:spacing w:after="0" w:line="240" w:lineRule="auto"/>
        <w:jc w:val="both"/>
        <w:rPr>
          <w:rFonts w:ascii="Arial" w:hAnsi="Arial" w:cs="Arial"/>
          <w:sz w:val="24"/>
          <w:szCs w:val="24"/>
        </w:rPr>
      </w:pPr>
      <w:r w:rsidRPr="00D909EC">
        <w:rPr>
          <w:rFonts w:ascii="Arial" w:hAnsi="Arial" w:cs="Arial"/>
          <w:b/>
          <w:sz w:val="24"/>
          <w:szCs w:val="24"/>
        </w:rPr>
        <w:t>Council Vote:</w:t>
      </w:r>
    </w:p>
    <w:p w14:paraId="05D57459" w14:textId="7E66A22C" w:rsidR="00BE552B" w:rsidRPr="00D909EC" w:rsidRDefault="008B1FE6" w:rsidP="00BE552B">
      <w:pPr>
        <w:tabs>
          <w:tab w:val="left" w:pos="2880"/>
          <w:tab w:val="left" w:pos="3600"/>
        </w:tabs>
        <w:spacing w:after="0" w:line="240" w:lineRule="auto"/>
        <w:jc w:val="both"/>
        <w:rPr>
          <w:rFonts w:ascii="Arial" w:hAnsi="Arial" w:cs="Arial"/>
          <w:sz w:val="24"/>
          <w:szCs w:val="24"/>
          <w:u w:val="single"/>
        </w:rPr>
      </w:pPr>
      <w:r>
        <w:rPr>
          <w:rFonts w:ascii="Arial" w:hAnsi="Arial" w:cs="Arial"/>
          <w:sz w:val="24"/>
          <w:szCs w:val="24"/>
        </w:rPr>
        <w:t>Mayor Tarvin</w:t>
      </w:r>
      <w:r w:rsidR="00BE552B" w:rsidRPr="00D909EC">
        <w:rPr>
          <w:rFonts w:ascii="Arial" w:hAnsi="Arial" w:cs="Arial"/>
          <w:sz w:val="24"/>
          <w:szCs w:val="24"/>
        </w:rPr>
        <w:tab/>
      </w:r>
      <w:r w:rsidR="00BE552B" w:rsidRPr="00D909EC">
        <w:rPr>
          <w:rFonts w:ascii="Arial" w:hAnsi="Arial" w:cs="Arial"/>
          <w:sz w:val="24"/>
          <w:szCs w:val="24"/>
          <w:u w:val="single"/>
        </w:rPr>
        <w:tab/>
      </w:r>
    </w:p>
    <w:p w14:paraId="68DD34B3" w14:textId="53F5177B" w:rsidR="00BE552B" w:rsidRPr="00D909EC" w:rsidRDefault="008B1FE6" w:rsidP="00BE552B">
      <w:pPr>
        <w:tabs>
          <w:tab w:val="left" w:pos="2880"/>
          <w:tab w:val="left" w:pos="3600"/>
        </w:tabs>
        <w:spacing w:after="0" w:line="240" w:lineRule="auto"/>
        <w:jc w:val="both"/>
        <w:rPr>
          <w:rFonts w:ascii="Arial" w:hAnsi="Arial" w:cs="Arial"/>
          <w:sz w:val="24"/>
          <w:szCs w:val="24"/>
        </w:rPr>
      </w:pPr>
      <w:r>
        <w:rPr>
          <w:rFonts w:ascii="Arial" w:hAnsi="Arial" w:cs="Arial"/>
          <w:sz w:val="24"/>
          <w:szCs w:val="24"/>
        </w:rPr>
        <w:t>Councilor McGregor</w:t>
      </w:r>
      <w:r w:rsidR="00BE552B" w:rsidRPr="00D909EC">
        <w:rPr>
          <w:rFonts w:ascii="Arial" w:hAnsi="Arial" w:cs="Arial"/>
          <w:sz w:val="24"/>
          <w:szCs w:val="24"/>
        </w:rPr>
        <w:tab/>
      </w:r>
      <w:r w:rsidR="00BE552B" w:rsidRPr="00D909EC">
        <w:rPr>
          <w:rFonts w:ascii="Arial" w:hAnsi="Arial" w:cs="Arial"/>
          <w:sz w:val="24"/>
          <w:szCs w:val="24"/>
          <w:u w:val="single"/>
        </w:rPr>
        <w:tab/>
      </w:r>
    </w:p>
    <w:p w14:paraId="093BA3FA" w14:textId="243AAFE7" w:rsidR="00BE552B" w:rsidRPr="00D909EC" w:rsidRDefault="008B1FE6" w:rsidP="00BE552B">
      <w:pPr>
        <w:tabs>
          <w:tab w:val="left" w:pos="2880"/>
          <w:tab w:val="left" w:pos="3600"/>
        </w:tabs>
        <w:spacing w:after="0" w:line="240" w:lineRule="auto"/>
        <w:jc w:val="both"/>
        <w:rPr>
          <w:rFonts w:ascii="Arial" w:hAnsi="Arial" w:cs="Arial"/>
          <w:sz w:val="24"/>
          <w:szCs w:val="24"/>
        </w:rPr>
      </w:pPr>
      <w:r>
        <w:rPr>
          <w:rFonts w:ascii="Arial" w:hAnsi="Arial" w:cs="Arial"/>
          <w:sz w:val="24"/>
          <w:szCs w:val="24"/>
        </w:rPr>
        <w:t>Councilor Nuckles</w:t>
      </w:r>
      <w:r w:rsidR="00BE552B" w:rsidRPr="00D909EC">
        <w:rPr>
          <w:rFonts w:ascii="Arial" w:hAnsi="Arial" w:cs="Arial"/>
          <w:sz w:val="24"/>
          <w:szCs w:val="24"/>
        </w:rPr>
        <w:tab/>
      </w:r>
      <w:r w:rsidR="00BE552B" w:rsidRPr="00D909EC">
        <w:rPr>
          <w:rFonts w:ascii="Arial" w:hAnsi="Arial" w:cs="Arial"/>
          <w:sz w:val="24"/>
          <w:szCs w:val="24"/>
          <w:u w:val="single"/>
        </w:rPr>
        <w:tab/>
      </w:r>
    </w:p>
    <w:p w14:paraId="500E6557" w14:textId="42247078" w:rsidR="00BE552B" w:rsidRPr="00D909EC" w:rsidRDefault="008B1FE6" w:rsidP="00BE552B">
      <w:pPr>
        <w:tabs>
          <w:tab w:val="left" w:pos="2880"/>
          <w:tab w:val="left" w:pos="3600"/>
        </w:tabs>
        <w:spacing w:after="0" w:line="240" w:lineRule="auto"/>
        <w:jc w:val="both"/>
        <w:rPr>
          <w:rFonts w:ascii="Arial" w:hAnsi="Arial" w:cs="Arial"/>
          <w:sz w:val="24"/>
          <w:szCs w:val="24"/>
        </w:rPr>
      </w:pPr>
      <w:r>
        <w:rPr>
          <w:rFonts w:ascii="Arial" w:hAnsi="Arial" w:cs="Arial"/>
          <w:sz w:val="24"/>
          <w:szCs w:val="24"/>
        </w:rPr>
        <w:t>Councilor Evertt</w:t>
      </w:r>
      <w:r w:rsidR="00BE552B" w:rsidRPr="00D909EC">
        <w:rPr>
          <w:rFonts w:ascii="Arial" w:hAnsi="Arial" w:cs="Arial"/>
          <w:sz w:val="24"/>
          <w:szCs w:val="24"/>
        </w:rPr>
        <w:tab/>
      </w:r>
      <w:r w:rsidR="00BE552B" w:rsidRPr="00D909EC">
        <w:rPr>
          <w:rFonts w:ascii="Arial" w:hAnsi="Arial" w:cs="Arial"/>
          <w:sz w:val="24"/>
          <w:szCs w:val="24"/>
          <w:u w:val="single"/>
        </w:rPr>
        <w:tab/>
      </w:r>
    </w:p>
    <w:p w14:paraId="258263A5" w14:textId="77777777" w:rsidR="00BE552B" w:rsidRPr="00D909EC" w:rsidRDefault="00BE552B" w:rsidP="00BE552B">
      <w:pPr>
        <w:tabs>
          <w:tab w:val="left" w:pos="2880"/>
          <w:tab w:val="left" w:pos="3600"/>
        </w:tabs>
        <w:spacing w:after="0" w:line="240" w:lineRule="auto"/>
        <w:jc w:val="both"/>
        <w:rPr>
          <w:rFonts w:ascii="Arial" w:hAnsi="Arial" w:cs="Arial"/>
          <w:sz w:val="24"/>
          <w:szCs w:val="24"/>
        </w:rPr>
      </w:pPr>
    </w:p>
    <w:sectPr w:rsidR="00BE552B" w:rsidRPr="00D909EC" w:rsidSect="005A4297">
      <w:headerReference w:type="even" r:id="rId7"/>
      <w:headerReference w:type="default" r:id="rId8"/>
      <w:headerReference w:type="first" r:id="rId9"/>
      <w:pgSz w:w="12240" w:h="15840"/>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60FE09" w14:textId="77777777" w:rsidR="00897211" w:rsidRDefault="00897211" w:rsidP="005A4297">
      <w:pPr>
        <w:spacing w:after="0" w:line="240" w:lineRule="auto"/>
      </w:pPr>
      <w:r>
        <w:separator/>
      </w:r>
    </w:p>
  </w:endnote>
  <w:endnote w:type="continuationSeparator" w:id="0">
    <w:p w14:paraId="67DFC639" w14:textId="77777777" w:rsidR="00897211" w:rsidRDefault="00897211" w:rsidP="005A4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8E0276" w14:textId="77777777" w:rsidR="00897211" w:rsidRDefault="00897211" w:rsidP="005A4297">
      <w:pPr>
        <w:spacing w:after="0" w:line="240" w:lineRule="auto"/>
      </w:pPr>
      <w:r>
        <w:separator/>
      </w:r>
    </w:p>
  </w:footnote>
  <w:footnote w:type="continuationSeparator" w:id="0">
    <w:p w14:paraId="4D948C04" w14:textId="77777777" w:rsidR="00897211" w:rsidRDefault="00897211" w:rsidP="005A42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C38C1" w14:textId="23A28D4B" w:rsidR="00897211" w:rsidRDefault="00B33799">
    <w:pPr>
      <w:pStyle w:val="Header"/>
    </w:pPr>
    <w:r>
      <w:rPr>
        <w:noProof/>
      </w:rPr>
      <w:pict w14:anchorId="470EF3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321735" o:spid="_x0000_s8196" type="#_x0000_t136" style="position:absolute;margin-left:0;margin-top:0;width:444.15pt;height:266.45pt;rotation:315;z-index:-251655168;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4CEE1" w14:textId="77777777" w:rsidR="00897211" w:rsidRDefault="00B33799" w:rsidP="00E33601">
    <w:pPr>
      <w:pStyle w:val="Header"/>
    </w:pPr>
    <w:r>
      <w:rPr>
        <w:noProof/>
      </w:rPr>
      <w:pict w14:anchorId="40632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321736" o:spid="_x0000_s8197" type="#_x0000_t136" style="position:absolute;margin-left:0;margin-top:0;width:444.15pt;height:266.45pt;rotation:315;z-index:-251653120;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sdt>
    <w:sdtPr>
      <w:id w:val="673924340"/>
      <w:docPartObj>
        <w:docPartGallery w:val="Page Numbers (Top of Page)"/>
        <w:docPartUnique/>
      </w:docPartObj>
    </w:sdtPr>
    <w:sdtEndPr>
      <w:rPr>
        <w:rFonts w:ascii="Arial" w:hAnsi="Arial" w:cs="Arial"/>
      </w:rPr>
    </w:sdtEndPr>
    <w:sdtContent>
      <w:p w14:paraId="3C1492D9" w14:textId="3DE3C622" w:rsidR="00897211" w:rsidRDefault="00897211" w:rsidP="00E33601">
        <w:pPr>
          <w:pStyle w:val="Header"/>
          <w:rPr>
            <w:rFonts w:ascii="Arial" w:hAnsi="Arial" w:cs="Arial"/>
          </w:rPr>
        </w:pPr>
        <w:r w:rsidRPr="005A4297">
          <w:rPr>
            <w:rFonts w:ascii="Arial" w:hAnsi="Arial" w:cs="Arial"/>
          </w:rPr>
          <w:t>Shady Cove City Council Regular Meeting</w:t>
        </w:r>
        <w:r>
          <w:rPr>
            <w:rFonts w:ascii="Arial" w:hAnsi="Arial" w:cs="Arial"/>
          </w:rPr>
          <w:t xml:space="preserve"> </w:t>
        </w:r>
      </w:p>
      <w:p w14:paraId="7C5252A4" w14:textId="59482717" w:rsidR="00897211" w:rsidRPr="005A4297" w:rsidRDefault="00897211" w:rsidP="00E33601">
        <w:pPr>
          <w:pStyle w:val="Header"/>
          <w:rPr>
            <w:rFonts w:ascii="Arial" w:hAnsi="Arial" w:cs="Arial"/>
          </w:rPr>
        </w:pPr>
        <w:r>
          <w:rPr>
            <w:rFonts w:ascii="Arial" w:hAnsi="Arial" w:cs="Arial"/>
          </w:rPr>
          <w:t xml:space="preserve">Minutes </w:t>
        </w:r>
        <w:r w:rsidR="00A1265C">
          <w:rPr>
            <w:rFonts w:ascii="Arial" w:hAnsi="Arial" w:cs="Arial"/>
          </w:rPr>
          <w:t>June 17</w:t>
        </w:r>
        <w:r>
          <w:rPr>
            <w:rFonts w:ascii="Arial" w:hAnsi="Arial" w:cs="Arial"/>
          </w:rPr>
          <w:t>, 2021</w:t>
        </w:r>
      </w:p>
      <w:p w14:paraId="2AE34FEE" w14:textId="5E719F3A" w:rsidR="00897211" w:rsidRPr="00E33601" w:rsidRDefault="00897211" w:rsidP="00E33601">
        <w:pPr>
          <w:pStyle w:val="Header"/>
          <w:rPr>
            <w:rFonts w:ascii="Arial" w:hAnsi="Arial" w:cs="Arial"/>
          </w:rPr>
        </w:pPr>
        <w:r w:rsidRPr="00E33601">
          <w:rPr>
            <w:rFonts w:ascii="Arial" w:hAnsi="Arial" w:cs="Arial"/>
          </w:rPr>
          <w:t xml:space="preserve">Page </w:t>
        </w:r>
        <w:r w:rsidRPr="00E33601">
          <w:rPr>
            <w:rFonts w:ascii="Arial" w:hAnsi="Arial" w:cs="Arial"/>
          </w:rPr>
          <w:fldChar w:fldCharType="begin"/>
        </w:r>
        <w:r w:rsidRPr="00E33601">
          <w:rPr>
            <w:rFonts w:ascii="Arial" w:hAnsi="Arial" w:cs="Arial"/>
          </w:rPr>
          <w:instrText xml:space="preserve"> PAGE </w:instrText>
        </w:r>
        <w:r w:rsidRPr="00E33601">
          <w:rPr>
            <w:rFonts w:ascii="Arial" w:hAnsi="Arial" w:cs="Arial"/>
          </w:rPr>
          <w:fldChar w:fldCharType="separate"/>
        </w:r>
        <w:r w:rsidR="00B33799">
          <w:rPr>
            <w:rFonts w:ascii="Arial" w:hAnsi="Arial" w:cs="Arial"/>
            <w:noProof/>
          </w:rPr>
          <w:t>2</w:t>
        </w:r>
        <w:r w:rsidRPr="00E33601">
          <w:rPr>
            <w:rFonts w:ascii="Arial" w:hAnsi="Arial" w:cs="Arial"/>
          </w:rPr>
          <w:fldChar w:fldCharType="end"/>
        </w:r>
        <w:r w:rsidRPr="00E33601">
          <w:rPr>
            <w:rFonts w:ascii="Arial" w:hAnsi="Arial" w:cs="Arial"/>
          </w:rPr>
          <w:t xml:space="preserve"> of </w:t>
        </w:r>
        <w:r w:rsidRPr="00E33601">
          <w:rPr>
            <w:rFonts w:ascii="Arial" w:hAnsi="Arial" w:cs="Arial"/>
          </w:rPr>
          <w:fldChar w:fldCharType="begin"/>
        </w:r>
        <w:r w:rsidRPr="00E33601">
          <w:rPr>
            <w:rFonts w:ascii="Arial" w:hAnsi="Arial" w:cs="Arial"/>
          </w:rPr>
          <w:instrText xml:space="preserve"> NUMPAGES  </w:instrText>
        </w:r>
        <w:r w:rsidRPr="00E33601">
          <w:rPr>
            <w:rFonts w:ascii="Arial" w:hAnsi="Arial" w:cs="Arial"/>
          </w:rPr>
          <w:fldChar w:fldCharType="separate"/>
        </w:r>
        <w:r w:rsidR="00B33799">
          <w:rPr>
            <w:rFonts w:ascii="Arial" w:hAnsi="Arial" w:cs="Arial"/>
            <w:noProof/>
          </w:rPr>
          <w:t>4</w:t>
        </w:r>
        <w:r w:rsidRPr="00E33601">
          <w:rPr>
            <w:rFonts w:ascii="Arial" w:hAnsi="Arial" w:cs="Arial"/>
          </w:rPr>
          <w:fldChar w:fldCharType="end"/>
        </w:r>
      </w:p>
    </w:sdtContent>
  </w:sdt>
  <w:p w14:paraId="7AC8C5FC" w14:textId="77777777" w:rsidR="00897211" w:rsidRDefault="0089721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4219F" w14:textId="14265B1B" w:rsidR="00897211" w:rsidRDefault="00B33799">
    <w:pPr>
      <w:pStyle w:val="Header"/>
    </w:pPr>
    <w:r>
      <w:rPr>
        <w:noProof/>
      </w:rPr>
      <w:pict w14:anchorId="15D7D5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321734" o:spid="_x0000_s8195" type="#_x0000_t136" style="position:absolute;margin-left:0;margin-top:0;width:444.15pt;height:266.45pt;rotation:315;z-index:-251657216;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84077"/>
    <w:multiLevelType w:val="hybridMultilevel"/>
    <w:tmpl w:val="893C290A"/>
    <w:lvl w:ilvl="0" w:tplc="9DAEB81C">
      <w:start w:val="5"/>
      <w:numFmt w:val="bullet"/>
      <w:lvlText w:val="-"/>
      <w:lvlJc w:val="left"/>
      <w:pPr>
        <w:ind w:left="1080" w:hanging="360"/>
      </w:pPr>
      <w:rPr>
        <w:rFonts w:ascii="Arial" w:eastAsiaTheme="minorHAnsi" w:hAnsi="Arial" w:cs="Aria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072061"/>
    <w:multiLevelType w:val="hybridMultilevel"/>
    <w:tmpl w:val="D6A063D0"/>
    <w:lvl w:ilvl="0" w:tplc="B5E463FA">
      <w:start w:val="1"/>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 w15:restartNumberingAfterBreak="0">
    <w:nsid w:val="06D8359D"/>
    <w:multiLevelType w:val="hybridMultilevel"/>
    <w:tmpl w:val="EBFE0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2300E"/>
    <w:multiLevelType w:val="hybridMultilevel"/>
    <w:tmpl w:val="DD48B3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2F32BB"/>
    <w:multiLevelType w:val="hybridMultilevel"/>
    <w:tmpl w:val="79BC9B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3547F1"/>
    <w:multiLevelType w:val="hybridMultilevel"/>
    <w:tmpl w:val="DD48B3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E90D33"/>
    <w:multiLevelType w:val="hybridMultilevel"/>
    <w:tmpl w:val="79BC9B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3F662C"/>
    <w:multiLevelType w:val="hybridMultilevel"/>
    <w:tmpl w:val="A9AE23FA"/>
    <w:lvl w:ilvl="0" w:tplc="04090001">
      <w:start w:val="1"/>
      <w:numFmt w:val="bullet"/>
      <w:lvlText w:val=""/>
      <w:lvlJc w:val="left"/>
      <w:pPr>
        <w:ind w:left="1080" w:hanging="360"/>
      </w:pPr>
      <w:rPr>
        <w:rFonts w:ascii="Symbol" w:hAnsi="Symbol"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FA5743"/>
    <w:multiLevelType w:val="hybridMultilevel"/>
    <w:tmpl w:val="46104B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9B520A"/>
    <w:multiLevelType w:val="hybridMultilevel"/>
    <w:tmpl w:val="AD840E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701115"/>
    <w:multiLevelType w:val="hybridMultilevel"/>
    <w:tmpl w:val="F4B801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75845"/>
    <w:multiLevelType w:val="hybridMultilevel"/>
    <w:tmpl w:val="394EF1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DC574B"/>
    <w:multiLevelType w:val="hybridMultilevel"/>
    <w:tmpl w:val="7D36F79E"/>
    <w:lvl w:ilvl="0" w:tplc="4A46D37A">
      <w:start w:val="1"/>
      <w:numFmt w:val="upperLetter"/>
      <w:lvlText w:val="%1."/>
      <w:lvlJc w:val="left"/>
      <w:pPr>
        <w:ind w:left="765" w:hanging="360"/>
      </w:pPr>
      <w:rPr>
        <w:rFonts w:hint="default"/>
        <w:u w:val="none"/>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3" w15:restartNumberingAfterBreak="0">
    <w:nsid w:val="4AAA24B7"/>
    <w:multiLevelType w:val="hybridMultilevel"/>
    <w:tmpl w:val="282A299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D47689"/>
    <w:multiLevelType w:val="hybridMultilevel"/>
    <w:tmpl w:val="CE369062"/>
    <w:lvl w:ilvl="0" w:tplc="CFBC0930">
      <w:start w:val="1"/>
      <w:numFmt w:val="upperLetter"/>
      <w:lvlText w:val="%1."/>
      <w:lvlJc w:val="left"/>
      <w:pPr>
        <w:ind w:left="1530" w:hanging="360"/>
      </w:pPr>
      <w:rPr>
        <w:rFonts w:ascii="Arial" w:eastAsia="Times New Roman" w:hAnsi="Arial" w:hint="default"/>
        <w:spacing w:val="-1"/>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4C47038D"/>
    <w:multiLevelType w:val="hybridMultilevel"/>
    <w:tmpl w:val="E7B243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D70C85"/>
    <w:multiLevelType w:val="hybridMultilevel"/>
    <w:tmpl w:val="294EE5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0C582B"/>
    <w:multiLevelType w:val="hybridMultilevel"/>
    <w:tmpl w:val="FC6E91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17AB9"/>
    <w:multiLevelType w:val="hybridMultilevel"/>
    <w:tmpl w:val="A7DC0DE0"/>
    <w:lvl w:ilvl="0" w:tplc="B778211A">
      <w:start w:val="1"/>
      <w:numFmt w:val="upperLetter"/>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094D39"/>
    <w:multiLevelType w:val="hybridMultilevel"/>
    <w:tmpl w:val="34C617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6D6BEB"/>
    <w:multiLevelType w:val="hybridMultilevel"/>
    <w:tmpl w:val="1DF80BCE"/>
    <w:lvl w:ilvl="0" w:tplc="25BE5DBA">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EE4620"/>
    <w:multiLevelType w:val="hybridMultilevel"/>
    <w:tmpl w:val="1E002A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D4E4A"/>
    <w:multiLevelType w:val="hybridMultilevel"/>
    <w:tmpl w:val="7EA86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20"/>
  </w:num>
  <w:num w:numId="4">
    <w:abstractNumId w:val="7"/>
  </w:num>
  <w:num w:numId="5">
    <w:abstractNumId w:val="14"/>
  </w:num>
  <w:num w:numId="6">
    <w:abstractNumId w:val="1"/>
  </w:num>
  <w:num w:numId="7">
    <w:abstractNumId w:val="3"/>
  </w:num>
  <w:num w:numId="8">
    <w:abstractNumId w:val="11"/>
  </w:num>
  <w:num w:numId="9">
    <w:abstractNumId w:val="12"/>
  </w:num>
  <w:num w:numId="10">
    <w:abstractNumId w:val="8"/>
  </w:num>
  <w:num w:numId="11">
    <w:abstractNumId w:val="5"/>
  </w:num>
  <w:num w:numId="12">
    <w:abstractNumId w:val="15"/>
  </w:num>
  <w:num w:numId="13">
    <w:abstractNumId w:val="19"/>
  </w:num>
  <w:num w:numId="14">
    <w:abstractNumId w:val="18"/>
  </w:num>
  <w:num w:numId="15">
    <w:abstractNumId w:val="16"/>
  </w:num>
  <w:num w:numId="16">
    <w:abstractNumId w:val="21"/>
  </w:num>
  <w:num w:numId="17">
    <w:abstractNumId w:val="22"/>
  </w:num>
  <w:num w:numId="18">
    <w:abstractNumId w:val="0"/>
  </w:num>
  <w:num w:numId="19">
    <w:abstractNumId w:val="6"/>
  </w:num>
  <w:num w:numId="20">
    <w:abstractNumId w:val="9"/>
  </w:num>
  <w:num w:numId="21">
    <w:abstractNumId w:val="17"/>
  </w:num>
  <w:num w:numId="22">
    <w:abstractNumId w:val="13"/>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8"/>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MDU3MTI3tzAyMDNX0lEKTi0uzszPAymwqAUAqY02qSwAAAA="/>
  </w:docVars>
  <w:rsids>
    <w:rsidRoot w:val="003E3339"/>
    <w:rsid w:val="00005A6E"/>
    <w:rsid w:val="00012CE7"/>
    <w:rsid w:val="00014100"/>
    <w:rsid w:val="000178B4"/>
    <w:rsid w:val="000227D9"/>
    <w:rsid w:val="00023090"/>
    <w:rsid w:val="000271B3"/>
    <w:rsid w:val="000277BF"/>
    <w:rsid w:val="00032D8C"/>
    <w:rsid w:val="0003447F"/>
    <w:rsid w:val="00041F52"/>
    <w:rsid w:val="00043481"/>
    <w:rsid w:val="00043DD4"/>
    <w:rsid w:val="000541B6"/>
    <w:rsid w:val="000548E6"/>
    <w:rsid w:val="0005495F"/>
    <w:rsid w:val="00074F65"/>
    <w:rsid w:val="0007742E"/>
    <w:rsid w:val="00077C96"/>
    <w:rsid w:val="00080AC4"/>
    <w:rsid w:val="000830E7"/>
    <w:rsid w:val="00083D25"/>
    <w:rsid w:val="00083E1E"/>
    <w:rsid w:val="00085A75"/>
    <w:rsid w:val="000911C1"/>
    <w:rsid w:val="000924AA"/>
    <w:rsid w:val="00093A77"/>
    <w:rsid w:val="00095825"/>
    <w:rsid w:val="00096259"/>
    <w:rsid w:val="00097867"/>
    <w:rsid w:val="000A0765"/>
    <w:rsid w:val="000A1D49"/>
    <w:rsid w:val="000A6569"/>
    <w:rsid w:val="000A6A52"/>
    <w:rsid w:val="000B4BE3"/>
    <w:rsid w:val="000B511E"/>
    <w:rsid w:val="000B5205"/>
    <w:rsid w:val="000B5DDA"/>
    <w:rsid w:val="000B7182"/>
    <w:rsid w:val="000C283E"/>
    <w:rsid w:val="000C4151"/>
    <w:rsid w:val="000C698A"/>
    <w:rsid w:val="000D35EE"/>
    <w:rsid w:val="000D4794"/>
    <w:rsid w:val="000D532B"/>
    <w:rsid w:val="000E1C1E"/>
    <w:rsid w:val="000E2CB5"/>
    <w:rsid w:val="000E58EC"/>
    <w:rsid w:val="000F1CD9"/>
    <w:rsid w:val="000F27AB"/>
    <w:rsid w:val="000F2D83"/>
    <w:rsid w:val="000F3AC9"/>
    <w:rsid w:val="00100313"/>
    <w:rsid w:val="00105FEE"/>
    <w:rsid w:val="00113A8F"/>
    <w:rsid w:val="00114065"/>
    <w:rsid w:val="001148C1"/>
    <w:rsid w:val="00115ACF"/>
    <w:rsid w:val="00116E0F"/>
    <w:rsid w:val="001210D6"/>
    <w:rsid w:val="001329C9"/>
    <w:rsid w:val="0013757B"/>
    <w:rsid w:val="00140F4A"/>
    <w:rsid w:val="00151BD8"/>
    <w:rsid w:val="00153F8F"/>
    <w:rsid w:val="00157F29"/>
    <w:rsid w:val="00173DF4"/>
    <w:rsid w:val="001749ED"/>
    <w:rsid w:val="00183C67"/>
    <w:rsid w:val="00187BA0"/>
    <w:rsid w:val="001907EE"/>
    <w:rsid w:val="001A06A8"/>
    <w:rsid w:val="001A15D8"/>
    <w:rsid w:val="001A26A9"/>
    <w:rsid w:val="001A6130"/>
    <w:rsid w:val="001A6EB0"/>
    <w:rsid w:val="001B04DA"/>
    <w:rsid w:val="001B0A39"/>
    <w:rsid w:val="001B2286"/>
    <w:rsid w:val="001B59BD"/>
    <w:rsid w:val="001C5200"/>
    <w:rsid w:val="001C57A4"/>
    <w:rsid w:val="001C710E"/>
    <w:rsid w:val="001D7DC4"/>
    <w:rsid w:val="001E1819"/>
    <w:rsid w:val="001E280E"/>
    <w:rsid w:val="001F002A"/>
    <w:rsid w:val="001F1112"/>
    <w:rsid w:val="001F1EAA"/>
    <w:rsid w:val="001F458F"/>
    <w:rsid w:val="00205E56"/>
    <w:rsid w:val="00206568"/>
    <w:rsid w:val="0021016C"/>
    <w:rsid w:val="00211096"/>
    <w:rsid w:val="0021183D"/>
    <w:rsid w:val="00215A74"/>
    <w:rsid w:val="00216DB1"/>
    <w:rsid w:val="00221335"/>
    <w:rsid w:val="00221973"/>
    <w:rsid w:val="00222006"/>
    <w:rsid w:val="00222070"/>
    <w:rsid w:val="00222340"/>
    <w:rsid w:val="002230AE"/>
    <w:rsid w:val="00223989"/>
    <w:rsid w:val="00225879"/>
    <w:rsid w:val="00226D06"/>
    <w:rsid w:val="0022735F"/>
    <w:rsid w:val="0023077F"/>
    <w:rsid w:val="00230C6D"/>
    <w:rsid w:val="002312A5"/>
    <w:rsid w:val="00233397"/>
    <w:rsid w:val="00244720"/>
    <w:rsid w:val="00246E82"/>
    <w:rsid w:val="00247054"/>
    <w:rsid w:val="00252B4D"/>
    <w:rsid w:val="002557B1"/>
    <w:rsid w:val="00255DC6"/>
    <w:rsid w:val="0026089F"/>
    <w:rsid w:val="00267D9E"/>
    <w:rsid w:val="00275847"/>
    <w:rsid w:val="002764D3"/>
    <w:rsid w:val="002804AC"/>
    <w:rsid w:val="00280562"/>
    <w:rsid w:val="00282F47"/>
    <w:rsid w:val="00286829"/>
    <w:rsid w:val="00286E23"/>
    <w:rsid w:val="002933D5"/>
    <w:rsid w:val="00293677"/>
    <w:rsid w:val="00295F08"/>
    <w:rsid w:val="00297C28"/>
    <w:rsid w:val="002A033E"/>
    <w:rsid w:val="002A1912"/>
    <w:rsid w:val="002A422E"/>
    <w:rsid w:val="002B07B9"/>
    <w:rsid w:val="002B7188"/>
    <w:rsid w:val="002C3178"/>
    <w:rsid w:val="002C39D4"/>
    <w:rsid w:val="002C7039"/>
    <w:rsid w:val="002D205C"/>
    <w:rsid w:val="002D3ECF"/>
    <w:rsid w:val="002E25D3"/>
    <w:rsid w:val="002E3FC2"/>
    <w:rsid w:val="002E6A82"/>
    <w:rsid w:val="002F02B1"/>
    <w:rsid w:val="002F0FDD"/>
    <w:rsid w:val="002F5C07"/>
    <w:rsid w:val="002F5D96"/>
    <w:rsid w:val="0030272A"/>
    <w:rsid w:val="00307E43"/>
    <w:rsid w:val="00311399"/>
    <w:rsid w:val="00313F94"/>
    <w:rsid w:val="00322108"/>
    <w:rsid w:val="00322C83"/>
    <w:rsid w:val="0032388E"/>
    <w:rsid w:val="00324FE8"/>
    <w:rsid w:val="00325F0F"/>
    <w:rsid w:val="0032612C"/>
    <w:rsid w:val="00326492"/>
    <w:rsid w:val="0033028B"/>
    <w:rsid w:val="00331362"/>
    <w:rsid w:val="00333161"/>
    <w:rsid w:val="00333311"/>
    <w:rsid w:val="003342AF"/>
    <w:rsid w:val="00334850"/>
    <w:rsid w:val="0033486B"/>
    <w:rsid w:val="00336783"/>
    <w:rsid w:val="00336FE0"/>
    <w:rsid w:val="00344B38"/>
    <w:rsid w:val="003464F8"/>
    <w:rsid w:val="003510EB"/>
    <w:rsid w:val="00366512"/>
    <w:rsid w:val="00366EEE"/>
    <w:rsid w:val="00375820"/>
    <w:rsid w:val="00382088"/>
    <w:rsid w:val="003925AB"/>
    <w:rsid w:val="003956B3"/>
    <w:rsid w:val="003965B3"/>
    <w:rsid w:val="00397387"/>
    <w:rsid w:val="003A3ACF"/>
    <w:rsid w:val="003A4004"/>
    <w:rsid w:val="003A71D7"/>
    <w:rsid w:val="003B0B38"/>
    <w:rsid w:val="003B48FE"/>
    <w:rsid w:val="003B51C2"/>
    <w:rsid w:val="003B7882"/>
    <w:rsid w:val="003C467C"/>
    <w:rsid w:val="003C5141"/>
    <w:rsid w:val="003C6E9D"/>
    <w:rsid w:val="003D07B3"/>
    <w:rsid w:val="003D65DF"/>
    <w:rsid w:val="003E05F0"/>
    <w:rsid w:val="003E0B02"/>
    <w:rsid w:val="003E1822"/>
    <w:rsid w:val="003E193A"/>
    <w:rsid w:val="003E3339"/>
    <w:rsid w:val="003E5DBB"/>
    <w:rsid w:val="003E61CE"/>
    <w:rsid w:val="003E74AF"/>
    <w:rsid w:val="003F4C11"/>
    <w:rsid w:val="003F64C2"/>
    <w:rsid w:val="004050CD"/>
    <w:rsid w:val="00406D34"/>
    <w:rsid w:val="0041425D"/>
    <w:rsid w:val="004205F7"/>
    <w:rsid w:val="00424B1A"/>
    <w:rsid w:val="004307E1"/>
    <w:rsid w:val="00430E7B"/>
    <w:rsid w:val="00432E52"/>
    <w:rsid w:val="00435F56"/>
    <w:rsid w:val="004363D4"/>
    <w:rsid w:val="00436533"/>
    <w:rsid w:val="004369BF"/>
    <w:rsid w:val="00444275"/>
    <w:rsid w:val="004452C0"/>
    <w:rsid w:val="00450186"/>
    <w:rsid w:val="00451B11"/>
    <w:rsid w:val="00454B09"/>
    <w:rsid w:val="00460D69"/>
    <w:rsid w:val="0046286A"/>
    <w:rsid w:val="00467163"/>
    <w:rsid w:val="00471D98"/>
    <w:rsid w:val="004855AA"/>
    <w:rsid w:val="00490D99"/>
    <w:rsid w:val="0049673E"/>
    <w:rsid w:val="004A0E3D"/>
    <w:rsid w:val="004A311D"/>
    <w:rsid w:val="004A360E"/>
    <w:rsid w:val="004A6158"/>
    <w:rsid w:val="004C5136"/>
    <w:rsid w:val="004C53E5"/>
    <w:rsid w:val="004C7405"/>
    <w:rsid w:val="004D0328"/>
    <w:rsid w:val="004D276F"/>
    <w:rsid w:val="004D3DA3"/>
    <w:rsid w:val="004D5449"/>
    <w:rsid w:val="004D7B9D"/>
    <w:rsid w:val="004E5334"/>
    <w:rsid w:val="004F0C91"/>
    <w:rsid w:val="004F3584"/>
    <w:rsid w:val="004F6993"/>
    <w:rsid w:val="004F7FC9"/>
    <w:rsid w:val="005016A3"/>
    <w:rsid w:val="00503341"/>
    <w:rsid w:val="00511027"/>
    <w:rsid w:val="005113D5"/>
    <w:rsid w:val="005129C0"/>
    <w:rsid w:val="00515095"/>
    <w:rsid w:val="005200B9"/>
    <w:rsid w:val="005232FB"/>
    <w:rsid w:val="00523401"/>
    <w:rsid w:val="00523CFB"/>
    <w:rsid w:val="00535962"/>
    <w:rsid w:val="00537982"/>
    <w:rsid w:val="0054351D"/>
    <w:rsid w:val="0054404B"/>
    <w:rsid w:val="00546688"/>
    <w:rsid w:val="00552D55"/>
    <w:rsid w:val="00554CF1"/>
    <w:rsid w:val="005554EF"/>
    <w:rsid w:val="005606A0"/>
    <w:rsid w:val="00565DEF"/>
    <w:rsid w:val="005673A7"/>
    <w:rsid w:val="00572680"/>
    <w:rsid w:val="00576BCF"/>
    <w:rsid w:val="005809D6"/>
    <w:rsid w:val="00583D9C"/>
    <w:rsid w:val="005875BF"/>
    <w:rsid w:val="00591641"/>
    <w:rsid w:val="00591691"/>
    <w:rsid w:val="005A2002"/>
    <w:rsid w:val="005A2411"/>
    <w:rsid w:val="005A27A5"/>
    <w:rsid w:val="005A4297"/>
    <w:rsid w:val="005A7E68"/>
    <w:rsid w:val="005B51A1"/>
    <w:rsid w:val="005B6439"/>
    <w:rsid w:val="005B7F82"/>
    <w:rsid w:val="005D0314"/>
    <w:rsid w:val="005D1ACD"/>
    <w:rsid w:val="005D34B6"/>
    <w:rsid w:val="005D53F2"/>
    <w:rsid w:val="005E0794"/>
    <w:rsid w:val="005E0F73"/>
    <w:rsid w:val="005E2A3B"/>
    <w:rsid w:val="005E464A"/>
    <w:rsid w:val="005F13C0"/>
    <w:rsid w:val="005F3C30"/>
    <w:rsid w:val="005F52D9"/>
    <w:rsid w:val="005F7DAB"/>
    <w:rsid w:val="0060097B"/>
    <w:rsid w:val="00600ECE"/>
    <w:rsid w:val="006012E1"/>
    <w:rsid w:val="00602154"/>
    <w:rsid w:val="00602F55"/>
    <w:rsid w:val="00603CE1"/>
    <w:rsid w:val="006073AB"/>
    <w:rsid w:val="006124BC"/>
    <w:rsid w:val="0061335E"/>
    <w:rsid w:val="006145BB"/>
    <w:rsid w:val="00615513"/>
    <w:rsid w:val="006175F6"/>
    <w:rsid w:val="0062401C"/>
    <w:rsid w:val="00625D09"/>
    <w:rsid w:val="00627787"/>
    <w:rsid w:val="00633F8C"/>
    <w:rsid w:val="00635CAF"/>
    <w:rsid w:val="00637C2A"/>
    <w:rsid w:val="006427C2"/>
    <w:rsid w:val="00645285"/>
    <w:rsid w:val="00645AD4"/>
    <w:rsid w:val="00650842"/>
    <w:rsid w:val="006525CE"/>
    <w:rsid w:val="00654975"/>
    <w:rsid w:val="00654DE6"/>
    <w:rsid w:val="006605A5"/>
    <w:rsid w:val="0066131C"/>
    <w:rsid w:val="00663149"/>
    <w:rsid w:val="006653F2"/>
    <w:rsid w:val="00672A23"/>
    <w:rsid w:val="00686406"/>
    <w:rsid w:val="00691074"/>
    <w:rsid w:val="006922CD"/>
    <w:rsid w:val="0069286D"/>
    <w:rsid w:val="00695F2F"/>
    <w:rsid w:val="00696C72"/>
    <w:rsid w:val="00696E71"/>
    <w:rsid w:val="006975AF"/>
    <w:rsid w:val="00697D92"/>
    <w:rsid w:val="006A0406"/>
    <w:rsid w:val="006A359E"/>
    <w:rsid w:val="006A3D7D"/>
    <w:rsid w:val="006A3FFC"/>
    <w:rsid w:val="006A7E6E"/>
    <w:rsid w:val="006C3822"/>
    <w:rsid w:val="006C5414"/>
    <w:rsid w:val="006C63F5"/>
    <w:rsid w:val="006D2B8F"/>
    <w:rsid w:val="006D37FC"/>
    <w:rsid w:val="006E028C"/>
    <w:rsid w:val="006E0E01"/>
    <w:rsid w:val="006E1D8B"/>
    <w:rsid w:val="006E3386"/>
    <w:rsid w:val="006F259B"/>
    <w:rsid w:val="00700725"/>
    <w:rsid w:val="00707427"/>
    <w:rsid w:val="007110F6"/>
    <w:rsid w:val="007133C0"/>
    <w:rsid w:val="00715610"/>
    <w:rsid w:val="00717B90"/>
    <w:rsid w:val="0072187F"/>
    <w:rsid w:val="007234F1"/>
    <w:rsid w:val="007252D0"/>
    <w:rsid w:val="00725EA9"/>
    <w:rsid w:val="00727DF5"/>
    <w:rsid w:val="00737677"/>
    <w:rsid w:val="007444AC"/>
    <w:rsid w:val="00745788"/>
    <w:rsid w:val="00745BD6"/>
    <w:rsid w:val="00754A6A"/>
    <w:rsid w:val="00755A63"/>
    <w:rsid w:val="00755E96"/>
    <w:rsid w:val="00757161"/>
    <w:rsid w:val="0076147F"/>
    <w:rsid w:val="007671CA"/>
    <w:rsid w:val="0077230B"/>
    <w:rsid w:val="007730C9"/>
    <w:rsid w:val="00776C09"/>
    <w:rsid w:val="00776D2B"/>
    <w:rsid w:val="00780974"/>
    <w:rsid w:val="00780C52"/>
    <w:rsid w:val="00784B1E"/>
    <w:rsid w:val="00784C56"/>
    <w:rsid w:val="0078563C"/>
    <w:rsid w:val="00790E3E"/>
    <w:rsid w:val="007A0DD1"/>
    <w:rsid w:val="007A0F9E"/>
    <w:rsid w:val="007A295F"/>
    <w:rsid w:val="007A4E0C"/>
    <w:rsid w:val="007B066E"/>
    <w:rsid w:val="007B1692"/>
    <w:rsid w:val="007B7835"/>
    <w:rsid w:val="007C23ED"/>
    <w:rsid w:val="007C42C9"/>
    <w:rsid w:val="007C5FA4"/>
    <w:rsid w:val="007D0E73"/>
    <w:rsid w:val="007D132E"/>
    <w:rsid w:val="007D400E"/>
    <w:rsid w:val="007D6B67"/>
    <w:rsid w:val="007E1FC9"/>
    <w:rsid w:val="007E4C25"/>
    <w:rsid w:val="007E4CA2"/>
    <w:rsid w:val="007E66C4"/>
    <w:rsid w:val="007F4066"/>
    <w:rsid w:val="0080026F"/>
    <w:rsid w:val="008031B8"/>
    <w:rsid w:val="00814F47"/>
    <w:rsid w:val="00815135"/>
    <w:rsid w:val="008172C5"/>
    <w:rsid w:val="00821889"/>
    <w:rsid w:val="008321FA"/>
    <w:rsid w:val="00832486"/>
    <w:rsid w:val="0084140A"/>
    <w:rsid w:val="00844E68"/>
    <w:rsid w:val="00845556"/>
    <w:rsid w:val="0084757C"/>
    <w:rsid w:val="008476AA"/>
    <w:rsid w:val="008544E7"/>
    <w:rsid w:val="00862CBC"/>
    <w:rsid w:val="00863B58"/>
    <w:rsid w:val="00865628"/>
    <w:rsid w:val="00866899"/>
    <w:rsid w:val="00871689"/>
    <w:rsid w:val="008730AC"/>
    <w:rsid w:val="0087391E"/>
    <w:rsid w:val="00873B59"/>
    <w:rsid w:val="008753A6"/>
    <w:rsid w:val="00882627"/>
    <w:rsid w:val="00885B29"/>
    <w:rsid w:val="00886932"/>
    <w:rsid w:val="00887170"/>
    <w:rsid w:val="0088728C"/>
    <w:rsid w:val="00890946"/>
    <w:rsid w:val="00892386"/>
    <w:rsid w:val="00892F8B"/>
    <w:rsid w:val="008940B8"/>
    <w:rsid w:val="0089584E"/>
    <w:rsid w:val="00897211"/>
    <w:rsid w:val="008977C2"/>
    <w:rsid w:val="008A3767"/>
    <w:rsid w:val="008A5C21"/>
    <w:rsid w:val="008B0EAD"/>
    <w:rsid w:val="008B11FA"/>
    <w:rsid w:val="008B1FE6"/>
    <w:rsid w:val="008B431B"/>
    <w:rsid w:val="008C0DCB"/>
    <w:rsid w:val="008C11B4"/>
    <w:rsid w:val="008C3373"/>
    <w:rsid w:val="008D4C5E"/>
    <w:rsid w:val="008D60A2"/>
    <w:rsid w:val="008D72C9"/>
    <w:rsid w:val="008D7EFC"/>
    <w:rsid w:val="008E176A"/>
    <w:rsid w:val="008E30FF"/>
    <w:rsid w:val="008E3DCF"/>
    <w:rsid w:val="008F2E8F"/>
    <w:rsid w:val="008F3769"/>
    <w:rsid w:val="008F597E"/>
    <w:rsid w:val="008F73D2"/>
    <w:rsid w:val="00901421"/>
    <w:rsid w:val="00904B74"/>
    <w:rsid w:val="009101D1"/>
    <w:rsid w:val="0091539B"/>
    <w:rsid w:val="009176FD"/>
    <w:rsid w:val="0092255E"/>
    <w:rsid w:val="00922BAD"/>
    <w:rsid w:val="00925696"/>
    <w:rsid w:val="00931BE0"/>
    <w:rsid w:val="009326E6"/>
    <w:rsid w:val="00935976"/>
    <w:rsid w:val="009367A7"/>
    <w:rsid w:val="00941067"/>
    <w:rsid w:val="00953ABA"/>
    <w:rsid w:val="009553B9"/>
    <w:rsid w:val="00964A4C"/>
    <w:rsid w:val="00965D49"/>
    <w:rsid w:val="00973F39"/>
    <w:rsid w:val="0098353E"/>
    <w:rsid w:val="00996115"/>
    <w:rsid w:val="009A2101"/>
    <w:rsid w:val="009A240D"/>
    <w:rsid w:val="009A5149"/>
    <w:rsid w:val="009A5A18"/>
    <w:rsid w:val="009A6470"/>
    <w:rsid w:val="009B0DFE"/>
    <w:rsid w:val="009B2F20"/>
    <w:rsid w:val="009B47CF"/>
    <w:rsid w:val="009B4C04"/>
    <w:rsid w:val="009B527F"/>
    <w:rsid w:val="009B6B09"/>
    <w:rsid w:val="009B73F5"/>
    <w:rsid w:val="009C047D"/>
    <w:rsid w:val="009C0C10"/>
    <w:rsid w:val="009C4073"/>
    <w:rsid w:val="009C4897"/>
    <w:rsid w:val="009D578D"/>
    <w:rsid w:val="009D7794"/>
    <w:rsid w:val="009D77AA"/>
    <w:rsid w:val="009E5780"/>
    <w:rsid w:val="009F1DC0"/>
    <w:rsid w:val="009F2721"/>
    <w:rsid w:val="009F481E"/>
    <w:rsid w:val="009F4EF1"/>
    <w:rsid w:val="009F5C68"/>
    <w:rsid w:val="009F64C4"/>
    <w:rsid w:val="00A03C9F"/>
    <w:rsid w:val="00A06885"/>
    <w:rsid w:val="00A07A22"/>
    <w:rsid w:val="00A120A7"/>
    <w:rsid w:val="00A12499"/>
    <w:rsid w:val="00A1265C"/>
    <w:rsid w:val="00A13D70"/>
    <w:rsid w:val="00A13EE0"/>
    <w:rsid w:val="00A149A6"/>
    <w:rsid w:val="00A14A21"/>
    <w:rsid w:val="00A236E5"/>
    <w:rsid w:val="00A26EAB"/>
    <w:rsid w:val="00A305D1"/>
    <w:rsid w:val="00A31BAF"/>
    <w:rsid w:val="00A342E7"/>
    <w:rsid w:val="00A37FC4"/>
    <w:rsid w:val="00A37FFC"/>
    <w:rsid w:val="00A44AA1"/>
    <w:rsid w:val="00A62111"/>
    <w:rsid w:val="00A63D0B"/>
    <w:rsid w:val="00A66C63"/>
    <w:rsid w:val="00A670EB"/>
    <w:rsid w:val="00A72ECA"/>
    <w:rsid w:val="00A73400"/>
    <w:rsid w:val="00A75873"/>
    <w:rsid w:val="00A76A3C"/>
    <w:rsid w:val="00A77D7E"/>
    <w:rsid w:val="00A82B9A"/>
    <w:rsid w:val="00A87DB7"/>
    <w:rsid w:val="00A93977"/>
    <w:rsid w:val="00A972D0"/>
    <w:rsid w:val="00AA1D75"/>
    <w:rsid w:val="00AA592F"/>
    <w:rsid w:val="00AA7C29"/>
    <w:rsid w:val="00AA7C94"/>
    <w:rsid w:val="00AB069E"/>
    <w:rsid w:val="00AB1864"/>
    <w:rsid w:val="00AB32EC"/>
    <w:rsid w:val="00AB629A"/>
    <w:rsid w:val="00AB646E"/>
    <w:rsid w:val="00AB7427"/>
    <w:rsid w:val="00AC71A5"/>
    <w:rsid w:val="00AD0044"/>
    <w:rsid w:val="00AD7261"/>
    <w:rsid w:val="00AE4345"/>
    <w:rsid w:val="00AE6409"/>
    <w:rsid w:val="00AF4002"/>
    <w:rsid w:val="00AF4887"/>
    <w:rsid w:val="00AF4C39"/>
    <w:rsid w:val="00AF7E74"/>
    <w:rsid w:val="00B00AA6"/>
    <w:rsid w:val="00B01CFA"/>
    <w:rsid w:val="00B02AB0"/>
    <w:rsid w:val="00B11D14"/>
    <w:rsid w:val="00B13AA0"/>
    <w:rsid w:val="00B1731A"/>
    <w:rsid w:val="00B24334"/>
    <w:rsid w:val="00B24404"/>
    <w:rsid w:val="00B256FD"/>
    <w:rsid w:val="00B335F1"/>
    <w:rsid w:val="00B33799"/>
    <w:rsid w:val="00B34857"/>
    <w:rsid w:val="00B412D3"/>
    <w:rsid w:val="00B5051D"/>
    <w:rsid w:val="00B511DF"/>
    <w:rsid w:val="00B52182"/>
    <w:rsid w:val="00B52BEC"/>
    <w:rsid w:val="00B554C0"/>
    <w:rsid w:val="00B56347"/>
    <w:rsid w:val="00B57B23"/>
    <w:rsid w:val="00B60CE6"/>
    <w:rsid w:val="00B610F9"/>
    <w:rsid w:val="00B70B8C"/>
    <w:rsid w:val="00B71AEA"/>
    <w:rsid w:val="00B71CEB"/>
    <w:rsid w:val="00B7427A"/>
    <w:rsid w:val="00B8440A"/>
    <w:rsid w:val="00B85F5A"/>
    <w:rsid w:val="00B9504B"/>
    <w:rsid w:val="00B96663"/>
    <w:rsid w:val="00B9714F"/>
    <w:rsid w:val="00BA026E"/>
    <w:rsid w:val="00BA481F"/>
    <w:rsid w:val="00BA715B"/>
    <w:rsid w:val="00BB30F5"/>
    <w:rsid w:val="00BB41BF"/>
    <w:rsid w:val="00BB67ED"/>
    <w:rsid w:val="00BC0BEE"/>
    <w:rsid w:val="00BC3203"/>
    <w:rsid w:val="00BC3EE6"/>
    <w:rsid w:val="00BC4F8F"/>
    <w:rsid w:val="00BD5ECC"/>
    <w:rsid w:val="00BD6434"/>
    <w:rsid w:val="00BD65A2"/>
    <w:rsid w:val="00BD6BB7"/>
    <w:rsid w:val="00BE2CB2"/>
    <w:rsid w:val="00BE4FAB"/>
    <w:rsid w:val="00BE50C6"/>
    <w:rsid w:val="00BE552B"/>
    <w:rsid w:val="00BE6C5F"/>
    <w:rsid w:val="00BE6C9B"/>
    <w:rsid w:val="00BF136E"/>
    <w:rsid w:val="00BF404D"/>
    <w:rsid w:val="00BF419D"/>
    <w:rsid w:val="00BF7F40"/>
    <w:rsid w:val="00C017AD"/>
    <w:rsid w:val="00C02331"/>
    <w:rsid w:val="00C023CF"/>
    <w:rsid w:val="00C02523"/>
    <w:rsid w:val="00C030C8"/>
    <w:rsid w:val="00C031CC"/>
    <w:rsid w:val="00C033F1"/>
    <w:rsid w:val="00C07A34"/>
    <w:rsid w:val="00C07DB4"/>
    <w:rsid w:val="00C1477D"/>
    <w:rsid w:val="00C149A7"/>
    <w:rsid w:val="00C14EF7"/>
    <w:rsid w:val="00C17AE7"/>
    <w:rsid w:val="00C21944"/>
    <w:rsid w:val="00C25FDC"/>
    <w:rsid w:val="00C26AF6"/>
    <w:rsid w:val="00C273F7"/>
    <w:rsid w:val="00C276B2"/>
    <w:rsid w:val="00C318C3"/>
    <w:rsid w:val="00C34B7C"/>
    <w:rsid w:val="00C372A5"/>
    <w:rsid w:val="00C43BF2"/>
    <w:rsid w:val="00C46336"/>
    <w:rsid w:val="00C464D8"/>
    <w:rsid w:val="00C47D09"/>
    <w:rsid w:val="00C546D3"/>
    <w:rsid w:val="00C555AE"/>
    <w:rsid w:val="00C5565C"/>
    <w:rsid w:val="00C56D3D"/>
    <w:rsid w:val="00C57BF8"/>
    <w:rsid w:val="00C61D58"/>
    <w:rsid w:val="00C643F8"/>
    <w:rsid w:val="00C71214"/>
    <w:rsid w:val="00C72AC1"/>
    <w:rsid w:val="00C7563C"/>
    <w:rsid w:val="00C76E41"/>
    <w:rsid w:val="00C76E9E"/>
    <w:rsid w:val="00C7710B"/>
    <w:rsid w:val="00C80774"/>
    <w:rsid w:val="00C82D10"/>
    <w:rsid w:val="00C915EE"/>
    <w:rsid w:val="00C91E53"/>
    <w:rsid w:val="00CA349A"/>
    <w:rsid w:val="00CA4097"/>
    <w:rsid w:val="00CA4233"/>
    <w:rsid w:val="00CA432F"/>
    <w:rsid w:val="00CA473E"/>
    <w:rsid w:val="00CB05CF"/>
    <w:rsid w:val="00CB09E9"/>
    <w:rsid w:val="00CB11FA"/>
    <w:rsid w:val="00CB1922"/>
    <w:rsid w:val="00CB40C1"/>
    <w:rsid w:val="00CC014B"/>
    <w:rsid w:val="00CC1AB3"/>
    <w:rsid w:val="00CC743C"/>
    <w:rsid w:val="00CC7D8F"/>
    <w:rsid w:val="00CD0312"/>
    <w:rsid w:val="00CD119F"/>
    <w:rsid w:val="00CD2C7A"/>
    <w:rsid w:val="00CD5F7F"/>
    <w:rsid w:val="00CD6971"/>
    <w:rsid w:val="00CE0CC5"/>
    <w:rsid w:val="00CE477D"/>
    <w:rsid w:val="00CF069B"/>
    <w:rsid w:val="00CF3E41"/>
    <w:rsid w:val="00CF4440"/>
    <w:rsid w:val="00CF45C5"/>
    <w:rsid w:val="00CF76C0"/>
    <w:rsid w:val="00CF7B23"/>
    <w:rsid w:val="00D015FA"/>
    <w:rsid w:val="00D03173"/>
    <w:rsid w:val="00D04293"/>
    <w:rsid w:val="00D110BB"/>
    <w:rsid w:val="00D119F9"/>
    <w:rsid w:val="00D2300F"/>
    <w:rsid w:val="00D27E5A"/>
    <w:rsid w:val="00D32F1E"/>
    <w:rsid w:val="00D35861"/>
    <w:rsid w:val="00D35B01"/>
    <w:rsid w:val="00D4209C"/>
    <w:rsid w:val="00D517AE"/>
    <w:rsid w:val="00D54D20"/>
    <w:rsid w:val="00D55917"/>
    <w:rsid w:val="00D64024"/>
    <w:rsid w:val="00D64942"/>
    <w:rsid w:val="00D671F6"/>
    <w:rsid w:val="00D72899"/>
    <w:rsid w:val="00D769DB"/>
    <w:rsid w:val="00D82336"/>
    <w:rsid w:val="00D85878"/>
    <w:rsid w:val="00D909EC"/>
    <w:rsid w:val="00D93555"/>
    <w:rsid w:val="00D937DE"/>
    <w:rsid w:val="00D93A33"/>
    <w:rsid w:val="00D97424"/>
    <w:rsid w:val="00DA3B86"/>
    <w:rsid w:val="00DA5BF8"/>
    <w:rsid w:val="00DA5DD0"/>
    <w:rsid w:val="00DA7E8A"/>
    <w:rsid w:val="00DB19E0"/>
    <w:rsid w:val="00DB6DA9"/>
    <w:rsid w:val="00DC077C"/>
    <w:rsid w:val="00DC3582"/>
    <w:rsid w:val="00DC3851"/>
    <w:rsid w:val="00DC3CF8"/>
    <w:rsid w:val="00DC5BB3"/>
    <w:rsid w:val="00DD0D65"/>
    <w:rsid w:val="00DD2D9F"/>
    <w:rsid w:val="00DD7CF6"/>
    <w:rsid w:val="00DE3990"/>
    <w:rsid w:val="00DE5417"/>
    <w:rsid w:val="00DE58A9"/>
    <w:rsid w:val="00DE7CBE"/>
    <w:rsid w:val="00DF030F"/>
    <w:rsid w:val="00DF2B60"/>
    <w:rsid w:val="00DF51F9"/>
    <w:rsid w:val="00DF5419"/>
    <w:rsid w:val="00DF586A"/>
    <w:rsid w:val="00DF59BB"/>
    <w:rsid w:val="00E05A45"/>
    <w:rsid w:val="00E07A22"/>
    <w:rsid w:val="00E12712"/>
    <w:rsid w:val="00E132A0"/>
    <w:rsid w:val="00E14382"/>
    <w:rsid w:val="00E15C12"/>
    <w:rsid w:val="00E1643E"/>
    <w:rsid w:val="00E16EA1"/>
    <w:rsid w:val="00E21179"/>
    <w:rsid w:val="00E221CC"/>
    <w:rsid w:val="00E22685"/>
    <w:rsid w:val="00E33601"/>
    <w:rsid w:val="00E4637B"/>
    <w:rsid w:val="00E46527"/>
    <w:rsid w:val="00E542C9"/>
    <w:rsid w:val="00E60D98"/>
    <w:rsid w:val="00E61B04"/>
    <w:rsid w:val="00E625F8"/>
    <w:rsid w:val="00E638C5"/>
    <w:rsid w:val="00E933FA"/>
    <w:rsid w:val="00E95F59"/>
    <w:rsid w:val="00EA14B6"/>
    <w:rsid w:val="00EA39BC"/>
    <w:rsid w:val="00EA3D88"/>
    <w:rsid w:val="00EB2855"/>
    <w:rsid w:val="00EB3C7B"/>
    <w:rsid w:val="00EB4229"/>
    <w:rsid w:val="00EC1D80"/>
    <w:rsid w:val="00ED0483"/>
    <w:rsid w:val="00ED104B"/>
    <w:rsid w:val="00ED13DA"/>
    <w:rsid w:val="00EE0074"/>
    <w:rsid w:val="00EE10A4"/>
    <w:rsid w:val="00EE2559"/>
    <w:rsid w:val="00EE62F9"/>
    <w:rsid w:val="00EE6818"/>
    <w:rsid w:val="00EF52F4"/>
    <w:rsid w:val="00EF5AA0"/>
    <w:rsid w:val="00EF5E07"/>
    <w:rsid w:val="00EF7AA1"/>
    <w:rsid w:val="00F00461"/>
    <w:rsid w:val="00F106B4"/>
    <w:rsid w:val="00F11B2D"/>
    <w:rsid w:val="00F22A13"/>
    <w:rsid w:val="00F251C0"/>
    <w:rsid w:val="00F269C8"/>
    <w:rsid w:val="00F27219"/>
    <w:rsid w:val="00F308F4"/>
    <w:rsid w:val="00F3121E"/>
    <w:rsid w:val="00F3127E"/>
    <w:rsid w:val="00F33561"/>
    <w:rsid w:val="00F34846"/>
    <w:rsid w:val="00F36C5F"/>
    <w:rsid w:val="00F37D71"/>
    <w:rsid w:val="00F43B41"/>
    <w:rsid w:val="00F44247"/>
    <w:rsid w:val="00F45848"/>
    <w:rsid w:val="00F45AC0"/>
    <w:rsid w:val="00F5285F"/>
    <w:rsid w:val="00F53019"/>
    <w:rsid w:val="00F54081"/>
    <w:rsid w:val="00F54A20"/>
    <w:rsid w:val="00F60DF4"/>
    <w:rsid w:val="00F647BD"/>
    <w:rsid w:val="00F64BD4"/>
    <w:rsid w:val="00F657F6"/>
    <w:rsid w:val="00F728A1"/>
    <w:rsid w:val="00F8254E"/>
    <w:rsid w:val="00F9527E"/>
    <w:rsid w:val="00FA38BC"/>
    <w:rsid w:val="00FA7BBF"/>
    <w:rsid w:val="00FB09C7"/>
    <w:rsid w:val="00FB2E65"/>
    <w:rsid w:val="00FC12F0"/>
    <w:rsid w:val="00FC3C5E"/>
    <w:rsid w:val="00FC4F05"/>
    <w:rsid w:val="00FC587E"/>
    <w:rsid w:val="00FC5FF9"/>
    <w:rsid w:val="00FC684B"/>
    <w:rsid w:val="00FC7861"/>
    <w:rsid w:val="00FD05E6"/>
    <w:rsid w:val="00FD13FA"/>
    <w:rsid w:val="00FD5AEF"/>
    <w:rsid w:val="00FD7F59"/>
    <w:rsid w:val="00FE0E98"/>
    <w:rsid w:val="00FE3BFF"/>
    <w:rsid w:val="00FF1991"/>
    <w:rsid w:val="00FF6996"/>
    <w:rsid w:val="00FF6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8"/>
    <o:shapelayout v:ext="edit">
      <o:idmap v:ext="edit" data="1"/>
    </o:shapelayout>
  </w:shapeDefaults>
  <w:decimalSymbol w:val="."/>
  <w:listSeparator w:val=","/>
  <w14:docId w14:val="75B7D559"/>
  <w15:docId w15:val="{5B27AA00-8E5B-4C46-B4CE-6C3E200B2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semiHidden/>
    <w:unhideWhenUsed/>
    <w:qFormat/>
    <w:rsid w:val="009F2721"/>
    <w:pPr>
      <w:keepNext/>
      <w:spacing w:before="40" w:after="0" w:line="240" w:lineRule="auto"/>
      <w:outlineLvl w:val="2"/>
    </w:pPr>
    <w:rPr>
      <w:rFonts w:ascii="Calibri Light" w:hAnsi="Calibri Light" w:cs="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3D"/>
    <w:pPr>
      <w:ind w:left="720"/>
      <w:contextualSpacing/>
    </w:pPr>
  </w:style>
  <w:style w:type="character" w:customStyle="1" w:styleId="e24kjd">
    <w:name w:val="e24kjd"/>
    <w:rsid w:val="00B01CFA"/>
  </w:style>
  <w:style w:type="paragraph" w:styleId="Header">
    <w:name w:val="header"/>
    <w:basedOn w:val="Normal"/>
    <w:link w:val="HeaderChar"/>
    <w:uiPriority w:val="99"/>
    <w:unhideWhenUsed/>
    <w:rsid w:val="005A42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297"/>
  </w:style>
  <w:style w:type="paragraph" w:styleId="Footer">
    <w:name w:val="footer"/>
    <w:basedOn w:val="Normal"/>
    <w:link w:val="FooterChar"/>
    <w:uiPriority w:val="99"/>
    <w:unhideWhenUsed/>
    <w:rsid w:val="005A42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297"/>
  </w:style>
  <w:style w:type="paragraph" w:styleId="BodyText">
    <w:name w:val="Body Text"/>
    <w:basedOn w:val="Normal"/>
    <w:link w:val="BodyTextChar"/>
    <w:uiPriority w:val="1"/>
    <w:qFormat/>
    <w:rsid w:val="009F5C68"/>
    <w:pPr>
      <w:widowControl w:val="0"/>
      <w:spacing w:after="0" w:line="240" w:lineRule="auto"/>
      <w:ind w:left="1584"/>
    </w:pPr>
    <w:rPr>
      <w:rFonts w:ascii="Arial" w:eastAsia="Arial" w:hAnsi="Arial"/>
      <w:sz w:val="24"/>
      <w:szCs w:val="24"/>
    </w:rPr>
  </w:style>
  <w:style w:type="character" w:customStyle="1" w:styleId="BodyTextChar">
    <w:name w:val="Body Text Char"/>
    <w:basedOn w:val="DefaultParagraphFont"/>
    <w:link w:val="BodyText"/>
    <w:uiPriority w:val="1"/>
    <w:rsid w:val="009F5C68"/>
    <w:rPr>
      <w:rFonts w:ascii="Arial" w:eastAsia="Arial" w:hAnsi="Arial"/>
      <w:sz w:val="24"/>
      <w:szCs w:val="24"/>
    </w:rPr>
  </w:style>
  <w:style w:type="character" w:customStyle="1" w:styleId="Heading3Char">
    <w:name w:val="Heading 3 Char"/>
    <w:basedOn w:val="DefaultParagraphFont"/>
    <w:link w:val="Heading3"/>
    <w:uiPriority w:val="9"/>
    <w:semiHidden/>
    <w:rsid w:val="009F2721"/>
    <w:rPr>
      <w:rFonts w:ascii="Calibri Light" w:hAnsi="Calibri Light" w:cs="Calibri Light"/>
      <w:color w:val="1F4D78"/>
      <w:sz w:val="24"/>
      <w:szCs w:val="24"/>
    </w:rPr>
  </w:style>
  <w:style w:type="paragraph" w:styleId="BalloonText">
    <w:name w:val="Balloon Text"/>
    <w:basedOn w:val="Normal"/>
    <w:link w:val="BalloonTextChar"/>
    <w:uiPriority w:val="99"/>
    <w:semiHidden/>
    <w:unhideWhenUsed/>
    <w:rsid w:val="00BE6C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C9B"/>
    <w:rPr>
      <w:rFonts w:ascii="Segoe UI" w:hAnsi="Segoe UI" w:cs="Segoe UI"/>
      <w:sz w:val="18"/>
      <w:szCs w:val="18"/>
    </w:rPr>
  </w:style>
  <w:style w:type="character" w:styleId="PlaceholderText">
    <w:name w:val="Placeholder Text"/>
    <w:basedOn w:val="DefaultParagraphFont"/>
    <w:uiPriority w:val="99"/>
    <w:semiHidden/>
    <w:rsid w:val="00715610"/>
    <w:rPr>
      <w:color w:val="808080"/>
    </w:rPr>
  </w:style>
  <w:style w:type="character" w:styleId="Hyperlink">
    <w:name w:val="Hyperlink"/>
    <w:basedOn w:val="DefaultParagraphFont"/>
    <w:uiPriority w:val="99"/>
    <w:unhideWhenUsed/>
    <w:rsid w:val="00C372A5"/>
    <w:rPr>
      <w:color w:val="0000FF" w:themeColor="hyperlink"/>
      <w:u w:val="single"/>
    </w:rPr>
  </w:style>
  <w:style w:type="character" w:styleId="FollowedHyperlink">
    <w:name w:val="FollowedHyperlink"/>
    <w:basedOn w:val="DefaultParagraphFont"/>
    <w:uiPriority w:val="99"/>
    <w:semiHidden/>
    <w:unhideWhenUsed/>
    <w:rsid w:val="00FA7B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5776479">
      <w:bodyDiv w:val="1"/>
      <w:marLeft w:val="0"/>
      <w:marRight w:val="0"/>
      <w:marTop w:val="0"/>
      <w:marBottom w:val="0"/>
      <w:divBdr>
        <w:top w:val="none" w:sz="0" w:space="0" w:color="auto"/>
        <w:left w:val="none" w:sz="0" w:space="0" w:color="auto"/>
        <w:bottom w:val="none" w:sz="0" w:space="0" w:color="auto"/>
        <w:right w:val="none" w:sz="0" w:space="0" w:color="auto"/>
      </w:divBdr>
    </w:div>
    <w:div w:id="18943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4</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nnie Pickett</dc:creator>
  <cp:lastModifiedBy>Tom Corrigan</cp:lastModifiedBy>
  <cp:revision>20</cp:revision>
  <cp:lastPrinted>2021-07-14T20:30:00Z</cp:lastPrinted>
  <dcterms:created xsi:type="dcterms:W3CDTF">2021-07-13T22:34:00Z</dcterms:created>
  <dcterms:modified xsi:type="dcterms:W3CDTF">2021-07-14T20:50:00Z</dcterms:modified>
</cp:coreProperties>
</file>